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ayout w:type="fixed"/>
        <w:tblCellMar>
          <w:left w:w="0" w:type="dxa"/>
          <w:bottom w:w="432" w:type="dxa"/>
          <w:right w:w="0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5004"/>
        <w:gridCol w:w="4356"/>
      </w:tblGrid>
      <w:tr w:rsidR="00396774" w:rsidRPr="00565B06" w14:paraId="6DFA6B1A" w14:textId="77777777" w:rsidTr="3F94CD4F">
        <w:tc>
          <w:tcPr>
            <w:tcW w:w="5004" w:type="dxa"/>
            <w:vAlign w:val="bottom"/>
          </w:tcPr>
          <w:p w14:paraId="59C57901" w14:textId="7F4D58F8" w:rsidR="00396774" w:rsidRPr="00AD7F6D" w:rsidRDefault="3F94CD4F" w:rsidP="3F94CD4F">
            <w:pPr>
              <w:pStyle w:val="Title"/>
              <w:rPr>
                <w:rStyle w:val="TitleChar"/>
                <w:b/>
                <w:bCs/>
              </w:rPr>
            </w:pPr>
            <w:r>
              <w:t xml:space="preserve">David </w:t>
            </w:r>
            <w:r w:rsidR="00DB6137">
              <w:br/>
            </w:r>
            <w:r w:rsidRPr="3F94CD4F">
              <w:rPr>
                <w:rStyle w:val="TitleChar"/>
                <w:b/>
                <w:bCs/>
              </w:rPr>
              <w:t>Dudson</w:t>
            </w:r>
          </w:p>
        </w:tc>
        <w:tc>
          <w:tcPr>
            <w:tcW w:w="4356" w:type="dxa"/>
            <w:vAlign w:val="bottom"/>
          </w:tcPr>
          <w:p w14:paraId="07BFFD13" w14:textId="1F4472C9" w:rsidR="00396774" w:rsidRPr="00950DEE" w:rsidRDefault="3F94CD4F" w:rsidP="000F3075">
            <w:pPr>
              <w:pStyle w:val="ContactInfo"/>
            </w:pPr>
            <w:r>
              <w:t>+64278690606</w:t>
            </w:r>
          </w:p>
          <w:p w14:paraId="6B5C6FFB" w14:textId="584C3392" w:rsidR="00396774" w:rsidRPr="009D0878" w:rsidRDefault="338F7B81" w:rsidP="000F3075">
            <w:pPr>
              <w:pStyle w:val="ContactInfo"/>
            </w:pPr>
            <w:r>
              <w:t>davidjohndudson@gmail.com</w:t>
            </w:r>
          </w:p>
          <w:p w14:paraId="5440E538" w14:textId="6140B2C3" w:rsidR="00396774" w:rsidRPr="009D0878" w:rsidRDefault="338F7B81" w:rsidP="000F3075">
            <w:pPr>
              <w:pStyle w:val="ContactInfo"/>
            </w:pPr>
            <w:r>
              <w:t>daviddudson.github.io</w:t>
            </w:r>
          </w:p>
          <w:p w14:paraId="438E1A31" w14:textId="4473A242" w:rsidR="338F7B81" w:rsidRDefault="338F7B81" w:rsidP="338F7B81">
            <w:pPr>
              <w:pStyle w:val="ContactInfo"/>
              <w:spacing w:before="0" w:line="259" w:lineRule="auto"/>
            </w:pPr>
            <w:r>
              <w:t>@BigDaveNz1</w:t>
            </w:r>
          </w:p>
          <w:p w14:paraId="08317FA4" w14:textId="7007BD16" w:rsidR="00396774" w:rsidRPr="00565B06" w:rsidRDefault="00396774" w:rsidP="000F3075">
            <w:pPr>
              <w:pStyle w:val="ContactInfo"/>
            </w:pPr>
          </w:p>
        </w:tc>
      </w:tr>
    </w:tbl>
    <w:p w14:paraId="3BD39B42" w14:textId="52E7C1A6" w:rsidR="338F7B81" w:rsidRDefault="009578D1" w:rsidP="00933AD1">
      <w:pPr>
        <w:jc w:val="both"/>
      </w:pPr>
      <w:r>
        <w:t>I am a cross-paradigm, performance driven, Scala/Java Software Developer who specializes in meta-programming. With a passion for learning new languages, paradigms and frameworks, I can adapt to any team. Excelling in both collaborative and independent environments, I write clean, maintainable code to ensure future organizational success.</w:t>
      </w:r>
    </w:p>
    <w:p w14:paraId="7ABFE37A" w14:textId="48925F69" w:rsidR="338F7B81" w:rsidRDefault="338F7B81" w:rsidP="009578D1">
      <w:pPr>
        <w:pStyle w:val="Heading1"/>
        <w:spacing w:line="259" w:lineRule="auto"/>
      </w:pPr>
      <w:r>
        <w:t>Open Source</w:t>
      </w:r>
    </w:p>
    <w:p w14:paraId="2A46A3DA" w14:textId="3C06E104" w:rsidR="338F7B81" w:rsidRDefault="009578D1" w:rsidP="00933AD1">
      <w:pPr>
        <w:jc w:val="both"/>
        <w:rPr>
          <w:color w:val="222222"/>
          <w:sz w:val="21"/>
          <w:szCs w:val="21"/>
        </w:rPr>
      </w:pPr>
      <w:r>
        <w:t xml:space="preserve">My </w:t>
      </w:r>
      <w:r w:rsidR="00C8409E">
        <w:t>occupation</w:t>
      </w:r>
      <w:r>
        <w:t xml:space="preserve"> is also my hobby</w:t>
      </w:r>
      <w:r w:rsidR="3F94CD4F" w:rsidRPr="3F94CD4F">
        <w:t xml:space="preserve">. I'm always looking for more ways to </w:t>
      </w:r>
      <w:r w:rsidR="003A46C8" w:rsidRPr="3F94CD4F">
        <w:t>help</w:t>
      </w:r>
      <w:r w:rsidR="3F94CD4F" w:rsidRPr="3F94CD4F">
        <w:t xml:space="preserve"> the open source community</w:t>
      </w:r>
      <w:r>
        <w:t xml:space="preserve">. I will often write PR’s for libraries, help to manage and report issues or assist with support on </w:t>
      </w:r>
      <w:proofErr w:type="spellStart"/>
      <w:r>
        <w:t>Gitter</w:t>
      </w:r>
      <w:proofErr w:type="spellEnd"/>
      <w:r>
        <w:t>.</w:t>
      </w:r>
    </w:p>
    <w:p w14:paraId="1ED42C07" w14:textId="1A97C3E8" w:rsidR="338F7B81" w:rsidRPr="00597B1F" w:rsidRDefault="3F94CD4F" w:rsidP="00597B1F">
      <w:pPr>
        <w:pStyle w:val="Heading2"/>
        <w:tabs>
          <w:tab w:val="right" w:pos="9360"/>
        </w:tabs>
        <w:rPr>
          <w:color w:val="595959" w:themeColor="text1" w:themeTint="A6"/>
        </w:rPr>
      </w:pPr>
      <w:proofErr w:type="spellStart"/>
      <w:r w:rsidRPr="000F3075">
        <w:t>Scalagen</w:t>
      </w:r>
      <w:proofErr w:type="spellEnd"/>
      <w:r w:rsidRPr="3F94CD4F">
        <w:t xml:space="preserve"> </w:t>
      </w:r>
      <w:r w:rsidRPr="009578D1">
        <w:rPr>
          <w:color w:val="595959" w:themeColor="text1" w:themeTint="A6"/>
        </w:rPr>
        <w:t>– Author</w:t>
      </w:r>
      <w:r w:rsidR="00597B1F">
        <w:rPr>
          <w:color w:val="595959" w:themeColor="text1" w:themeTint="A6"/>
        </w:rPr>
        <w:tab/>
      </w:r>
      <w:hyperlink r:id="rId9" w:history="1">
        <w:r w:rsidR="00597B1F">
          <w:rPr>
            <w:rFonts w:asciiTheme="minorHAnsi" w:hAnsiTheme="minorHAnsi" w:cstheme="minorHAnsi"/>
            <w:color w:val="595959" w:themeColor="text1" w:themeTint="A6"/>
            <w:sz w:val="22"/>
            <w:szCs w:val="22"/>
          </w:rPr>
          <w:t>Link</w:t>
        </w:r>
      </w:hyperlink>
    </w:p>
    <w:p w14:paraId="041F887C" w14:textId="25124A47" w:rsidR="009578D1" w:rsidRDefault="009578D1" w:rsidP="00933AD1">
      <w:pPr>
        <w:jc w:val="both"/>
        <w:rPr>
          <w:rStyle w:val="Heading9Char"/>
          <w:rFonts w:asciiTheme="minorHAnsi" w:eastAsiaTheme="minorHAnsi" w:hAnsiTheme="minorHAnsi" w:cstheme="minorBidi"/>
          <w:i w:val="0"/>
          <w:iCs w:val="0"/>
          <w:color w:val="595959" w:themeColor="text1" w:themeTint="A6"/>
          <w:szCs w:val="22"/>
        </w:rPr>
      </w:pPr>
      <w:proofErr w:type="spellStart"/>
      <w:r>
        <w:t>Scalagen</w:t>
      </w:r>
      <w:proofErr w:type="spellEnd"/>
      <w:r>
        <w:t xml:space="preserve"> is a </w:t>
      </w:r>
      <w:r w:rsidR="00881BE0">
        <w:t>work in progress</w:t>
      </w:r>
      <w:r>
        <w:t xml:space="preserve"> </w:t>
      </w:r>
      <w:r w:rsidR="3F94CD4F" w:rsidRPr="3F94CD4F">
        <w:t xml:space="preserve">code generation library for Scala. </w:t>
      </w:r>
      <w:proofErr w:type="spellStart"/>
      <w:r>
        <w:t>Scalagen</w:t>
      </w:r>
      <w:proofErr w:type="spellEnd"/>
      <w:r>
        <w:t xml:space="preserve"> can support any variant and version of Scala. I authored this library primarily because the existing </w:t>
      </w:r>
      <w:proofErr w:type="spellStart"/>
      <w:r>
        <w:t>scalameta</w:t>
      </w:r>
      <w:proofErr w:type="spellEnd"/>
      <w:r>
        <w:t xml:space="preserve">/paradise library was </w:t>
      </w:r>
      <w:proofErr w:type="gramStart"/>
      <w:r>
        <w:t>deprecated</w:t>
      </w:r>
      <w:proofErr w:type="gramEnd"/>
      <w:r>
        <w:t xml:space="preserve"> and </w:t>
      </w:r>
      <w:proofErr w:type="spellStart"/>
      <w:r>
        <w:t>scalamacros</w:t>
      </w:r>
      <w:proofErr w:type="spellEnd"/>
      <w:r>
        <w:t xml:space="preserve">/paradise is not </w:t>
      </w:r>
      <w:r w:rsidR="00881BE0">
        <w:t xml:space="preserve">ide or </w:t>
      </w:r>
      <w:r>
        <w:t>user friendly. I manage everything from issues to design and implementation.</w:t>
      </w:r>
    </w:p>
    <w:p w14:paraId="5BEB775D" w14:textId="72D2EED7" w:rsidR="009578D1" w:rsidRPr="009578D1" w:rsidRDefault="009578D1" w:rsidP="00597B1F">
      <w:pPr>
        <w:pStyle w:val="Heading2"/>
        <w:tabs>
          <w:tab w:val="right" w:pos="9360"/>
        </w:tabs>
        <w:rPr>
          <w:color w:val="595959" w:themeColor="text1" w:themeTint="A6"/>
        </w:rPr>
      </w:pPr>
      <w:r>
        <w:t xml:space="preserve">Elysium </w:t>
      </w:r>
      <w:r w:rsidRPr="009578D1">
        <w:rPr>
          <w:color w:val="595959" w:themeColor="text1" w:themeTint="A6"/>
        </w:rPr>
        <w:t>- Author</w:t>
      </w:r>
      <w:r w:rsidR="00597B1F">
        <w:rPr>
          <w:color w:val="595959" w:themeColor="text1" w:themeTint="A6"/>
        </w:rPr>
        <w:tab/>
      </w:r>
      <w:hyperlink r:id="rId10" w:history="1">
        <w:r w:rsidR="00597B1F">
          <w:rPr>
            <w:rFonts w:asciiTheme="minorHAnsi" w:hAnsiTheme="minorHAnsi" w:cstheme="minorHAnsi"/>
            <w:color w:val="595959" w:themeColor="text1" w:themeTint="A6"/>
            <w:sz w:val="22"/>
            <w:szCs w:val="22"/>
          </w:rPr>
          <w:t>Link</w:t>
        </w:r>
      </w:hyperlink>
    </w:p>
    <w:p w14:paraId="2A1A9248" w14:textId="5E5C1E48" w:rsidR="009578D1" w:rsidRPr="00881BE0" w:rsidRDefault="00881BE0" w:rsidP="00933AD1">
      <w:pPr>
        <w:jc w:val="both"/>
        <w:rPr>
          <w:rStyle w:val="Heading9Char"/>
          <w:rFonts w:ascii="Calibri" w:eastAsia="Calibri" w:hAnsi="Calibri" w:cs="Calibri"/>
          <w:b/>
          <w:i w:val="0"/>
          <w:iCs w:val="0"/>
          <w:color w:val="595959" w:themeColor="text1" w:themeTint="A6"/>
          <w:sz w:val="21"/>
        </w:rPr>
      </w:pPr>
      <w:r>
        <w:t xml:space="preserve">Elysium was an exploration of what could be accomplished with Macro Annotations, I also wrote a </w:t>
      </w:r>
      <w:r w:rsidRPr="00881BE0">
        <w:rPr>
          <w:i/>
        </w:rPr>
        <w:t>macro to develop macros</w:t>
      </w:r>
      <w:r>
        <w:rPr>
          <w:i/>
        </w:rPr>
        <w:t xml:space="preserve">. </w:t>
      </w:r>
      <w:r>
        <w:t xml:space="preserve">All Elysium macros are strongly typed and became the foundation of </w:t>
      </w:r>
      <w:proofErr w:type="spellStart"/>
      <w:r>
        <w:t>scalagen’s</w:t>
      </w:r>
      <w:proofErr w:type="spellEnd"/>
      <w:r>
        <w:t xml:space="preserve"> API.</w:t>
      </w:r>
    </w:p>
    <w:p w14:paraId="0C682EB4" w14:textId="670B5F34" w:rsidR="00E96985" w:rsidRDefault="00E96985" w:rsidP="00597B1F">
      <w:pPr>
        <w:pStyle w:val="Heading2"/>
        <w:tabs>
          <w:tab w:val="right" w:pos="9360"/>
        </w:tabs>
      </w:pPr>
      <w:proofErr w:type="spellStart"/>
      <w:r>
        <w:t>Scalameta</w:t>
      </w:r>
      <w:proofErr w:type="spellEnd"/>
      <w:r w:rsidRPr="3F94CD4F">
        <w:t xml:space="preserve"> </w:t>
      </w:r>
      <w:r w:rsidRPr="009578D1">
        <w:rPr>
          <w:color w:val="595959" w:themeColor="text1" w:themeTint="A6"/>
        </w:rPr>
        <w:t>– Maintainer</w:t>
      </w:r>
      <w:r w:rsidR="00597B1F">
        <w:rPr>
          <w:color w:val="595959" w:themeColor="text1" w:themeTint="A6"/>
        </w:rPr>
        <w:tab/>
      </w:r>
      <w:hyperlink r:id="rId11" w:history="1">
        <w:r w:rsidR="00597B1F">
          <w:rPr>
            <w:rFonts w:asciiTheme="minorHAnsi" w:hAnsiTheme="minorHAnsi" w:cstheme="minorHAnsi"/>
            <w:color w:val="595959" w:themeColor="text1" w:themeTint="A6"/>
            <w:sz w:val="22"/>
            <w:szCs w:val="22"/>
          </w:rPr>
          <w:t>Link</w:t>
        </w:r>
      </w:hyperlink>
    </w:p>
    <w:p w14:paraId="5B66427E" w14:textId="477FCC30" w:rsidR="338F7B81" w:rsidRDefault="00881BE0" w:rsidP="00597B1F">
      <w:pPr>
        <w:tabs>
          <w:tab w:val="center" w:pos="4680"/>
        </w:tabs>
        <w:jc w:val="both"/>
      </w:pPr>
      <w:r>
        <w:t xml:space="preserve">A huge center point for Scala’s tooling. Exists primarily as an AST for the </w:t>
      </w:r>
      <w:r w:rsidR="003A46C8">
        <w:t>S</w:t>
      </w:r>
      <w:r>
        <w:t xml:space="preserve">cala language. I am the co-author of the </w:t>
      </w:r>
      <w:proofErr w:type="spellStart"/>
      <w:r>
        <w:t>scalameta-contrib</w:t>
      </w:r>
      <w:proofErr w:type="spellEnd"/>
      <w:r>
        <w:t xml:space="preserve"> module, built to simplify interactions with </w:t>
      </w:r>
      <w:proofErr w:type="spellStart"/>
      <w:r>
        <w:t>scalameta</w:t>
      </w:r>
      <w:proofErr w:type="spellEnd"/>
      <w:r>
        <w:t xml:space="preserve">. </w:t>
      </w:r>
    </w:p>
    <w:p w14:paraId="3B182A14" w14:textId="5D82B680" w:rsidR="338F7B81" w:rsidRDefault="00E96985" w:rsidP="003A46C8">
      <w:pPr>
        <w:pStyle w:val="Heading2"/>
        <w:tabs>
          <w:tab w:val="right" w:pos="9360"/>
        </w:tabs>
      </w:pPr>
      <w:proofErr w:type="spellStart"/>
      <w:r>
        <w:t>Scalameta</w:t>
      </w:r>
      <w:proofErr w:type="spellEnd"/>
      <w:r w:rsidR="338F7B81" w:rsidRPr="338F7B81">
        <w:t>/</w:t>
      </w:r>
      <w:r>
        <w:t>Paradise</w:t>
      </w:r>
      <w:r w:rsidR="009578D1">
        <w:t xml:space="preserve"> </w:t>
      </w:r>
      <w:r w:rsidR="338F7B81" w:rsidRPr="009578D1">
        <w:rPr>
          <w:color w:val="595959" w:themeColor="text1" w:themeTint="A6"/>
        </w:rPr>
        <w:t xml:space="preserve">- </w:t>
      </w:r>
      <w:r w:rsidRPr="009578D1">
        <w:rPr>
          <w:color w:val="595959" w:themeColor="text1" w:themeTint="A6"/>
        </w:rPr>
        <w:t>Maintainer</w:t>
      </w:r>
      <w:r w:rsidR="003A46C8">
        <w:rPr>
          <w:color w:val="595959" w:themeColor="text1" w:themeTint="A6"/>
        </w:rPr>
        <w:tab/>
      </w:r>
      <w:hyperlink r:id="rId12" w:history="1">
        <w:r w:rsidR="003A46C8">
          <w:rPr>
            <w:rFonts w:asciiTheme="minorHAnsi" w:hAnsiTheme="minorHAnsi" w:cstheme="minorHAnsi"/>
            <w:color w:val="595959" w:themeColor="text1" w:themeTint="A6"/>
            <w:sz w:val="22"/>
            <w:szCs w:val="22"/>
          </w:rPr>
          <w:t>Link</w:t>
        </w:r>
      </w:hyperlink>
    </w:p>
    <w:p w14:paraId="20F48186" w14:textId="7709CBA2" w:rsidR="338F7B81" w:rsidRDefault="3F94CD4F" w:rsidP="00933AD1">
      <w:pPr>
        <w:jc w:val="both"/>
        <w:rPr>
          <w:rFonts w:ascii="Calibri" w:eastAsia="Calibri" w:hAnsi="Calibri" w:cs="Calibri"/>
          <w:color w:val="222222"/>
          <w:sz w:val="21"/>
          <w:szCs w:val="21"/>
        </w:rPr>
      </w:pPr>
      <w:r w:rsidRPr="3F94CD4F">
        <w:rPr>
          <w:rFonts w:ascii="Calibri" w:eastAsia="Calibri" w:hAnsi="Calibri" w:cs="Calibri"/>
          <w:color w:val="222222"/>
          <w:sz w:val="21"/>
          <w:szCs w:val="21"/>
        </w:rPr>
        <w:t xml:space="preserve">Macro library for Scala. Now deprecated in favor of </w:t>
      </w:r>
      <w:proofErr w:type="spellStart"/>
      <w:r w:rsidRPr="3F94CD4F">
        <w:rPr>
          <w:rFonts w:ascii="Calibri" w:eastAsia="Calibri" w:hAnsi="Calibri" w:cs="Calibri"/>
          <w:color w:val="222222"/>
          <w:sz w:val="21"/>
          <w:szCs w:val="21"/>
        </w:rPr>
        <w:t>scalameta</w:t>
      </w:r>
      <w:proofErr w:type="spellEnd"/>
      <w:r w:rsidRPr="3F94CD4F">
        <w:rPr>
          <w:rFonts w:ascii="Calibri" w:eastAsia="Calibri" w:hAnsi="Calibri" w:cs="Calibri"/>
          <w:color w:val="222222"/>
          <w:sz w:val="21"/>
          <w:szCs w:val="21"/>
        </w:rPr>
        <w:t>/</w:t>
      </w:r>
      <w:proofErr w:type="spellStart"/>
      <w:r w:rsidRPr="3F94CD4F">
        <w:rPr>
          <w:rFonts w:ascii="Calibri" w:eastAsia="Calibri" w:hAnsi="Calibri" w:cs="Calibri"/>
          <w:color w:val="222222"/>
          <w:sz w:val="21"/>
          <w:szCs w:val="21"/>
        </w:rPr>
        <w:t>scalagen</w:t>
      </w:r>
      <w:proofErr w:type="spellEnd"/>
      <w:r w:rsidRPr="3F94CD4F">
        <w:rPr>
          <w:rFonts w:ascii="Calibri" w:eastAsia="Calibri" w:hAnsi="Calibri" w:cs="Calibri"/>
          <w:color w:val="222222"/>
          <w:sz w:val="21"/>
          <w:szCs w:val="21"/>
        </w:rPr>
        <w:t xml:space="preserve"> (Annotation Macros) and </w:t>
      </w:r>
      <w:proofErr w:type="spellStart"/>
      <w:r w:rsidRPr="3F94CD4F">
        <w:rPr>
          <w:rFonts w:ascii="Calibri" w:eastAsia="Calibri" w:hAnsi="Calibri" w:cs="Calibri"/>
          <w:color w:val="222222"/>
          <w:sz w:val="21"/>
          <w:szCs w:val="21"/>
        </w:rPr>
        <w:t>scalacenter</w:t>
      </w:r>
      <w:proofErr w:type="spellEnd"/>
      <w:r w:rsidRPr="3F94CD4F">
        <w:rPr>
          <w:rFonts w:ascii="Calibri" w:eastAsia="Calibri" w:hAnsi="Calibri" w:cs="Calibri"/>
          <w:color w:val="222222"/>
          <w:sz w:val="21"/>
          <w:szCs w:val="21"/>
        </w:rPr>
        <w:t>/macros (Def Macros)</w:t>
      </w:r>
      <w:r w:rsidR="00881BE0">
        <w:rPr>
          <w:rFonts w:ascii="Calibri" w:eastAsia="Calibri" w:hAnsi="Calibri" w:cs="Calibri"/>
          <w:color w:val="222222"/>
          <w:sz w:val="21"/>
          <w:szCs w:val="21"/>
        </w:rPr>
        <w:t xml:space="preserve">. I wrote a large portion of the annotation processing logic, to ensure feature parity with </w:t>
      </w:r>
      <w:proofErr w:type="spellStart"/>
      <w:r w:rsidR="00881BE0">
        <w:rPr>
          <w:rFonts w:ascii="Calibri" w:eastAsia="Calibri" w:hAnsi="Calibri" w:cs="Calibri"/>
          <w:color w:val="222222"/>
          <w:sz w:val="21"/>
          <w:szCs w:val="21"/>
        </w:rPr>
        <w:t>scalamacros</w:t>
      </w:r>
      <w:proofErr w:type="spellEnd"/>
      <w:r w:rsidR="00881BE0">
        <w:rPr>
          <w:rFonts w:ascii="Calibri" w:eastAsia="Calibri" w:hAnsi="Calibri" w:cs="Calibri"/>
          <w:color w:val="222222"/>
          <w:sz w:val="21"/>
          <w:szCs w:val="21"/>
        </w:rPr>
        <w:t>/paradise.</w:t>
      </w:r>
    </w:p>
    <w:p w14:paraId="05D994C2" w14:textId="609C3510" w:rsidR="00881BE0" w:rsidRDefault="003A46C8" w:rsidP="3F94CD4F">
      <w:r>
        <w:br w:type="page"/>
      </w:r>
    </w:p>
    <w:p w14:paraId="214903DC" w14:textId="6F1A57BE" w:rsidR="338F7B81" w:rsidRDefault="338F7B81" w:rsidP="338F7B81">
      <w:pPr>
        <w:pStyle w:val="Heading1"/>
      </w:pPr>
    </w:p>
    <w:p w14:paraId="5990E3E8" w14:textId="65DD3F8A" w:rsidR="005B1D68" w:rsidRDefault="338F7B81" w:rsidP="004937AE">
      <w:pPr>
        <w:pStyle w:val="Heading1"/>
      </w:pPr>
      <w:r>
        <w:t>Experience</w:t>
      </w:r>
    </w:p>
    <w:p w14:paraId="4194B2F5" w14:textId="4F38EFC1" w:rsidR="000C0B17" w:rsidRPr="002B3761" w:rsidRDefault="3F94CD4F" w:rsidP="002B3761">
      <w:pPr>
        <w:pStyle w:val="Heading2"/>
        <w:tabs>
          <w:tab w:val="right" w:pos="9360"/>
        </w:tabs>
        <w:rPr>
          <w:rStyle w:val="Emphasis"/>
          <w:iCs w:val="0"/>
          <w:color w:val="007FAB" w:themeColor="accent1"/>
        </w:rPr>
      </w:pPr>
      <w:r>
        <w:t xml:space="preserve">Software Developer </w:t>
      </w:r>
      <w:r w:rsidR="002B3761" w:rsidRPr="002B3761">
        <w:rPr>
          <w:color w:val="595959" w:themeColor="text1" w:themeTint="A6"/>
        </w:rPr>
        <w:t>-</w:t>
      </w:r>
      <w:r w:rsidRPr="002B3761">
        <w:rPr>
          <w:rStyle w:val="Emphasis"/>
        </w:rPr>
        <w:t xml:space="preserve"> </w:t>
      </w:r>
      <w:r w:rsidRPr="3F94CD4F">
        <w:rPr>
          <w:rStyle w:val="Emphasis"/>
        </w:rPr>
        <w:t xml:space="preserve">Electric Memory </w:t>
      </w:r>
      <w:proofErr w:type="gramStart"/>
      <w:r w:rsidRPr="3F94CD4F">
        <w:rPr>
          <w:rStyle w:val="Emphasis"/>
        </w:rPr>
        <w:t>IT</w:t>
      </w:r>
      <w:r w:rsidR="000C0B17">
        <w:rPr>
          <w:rStyle w:val="Emphasis"/>
        </w:rPr>
        <w:t xml:space="preserve">  </w:t>
      </w:r>
      <w:r w:rsidR="002B3761">
        <w:rPr>
          <w:rStyle w:val="Emphasis"/>
        </w:rPr>
        <w:tab/>
      </w:r>
      <w:proofErr w:type="gramEnd"/>
      <w:r w:rsidR="000C0B17" w:rsidRPr="002B3761">
        <w:rPr>
          <w:rFonts w:asciiTheme="minorHAnsi" w:hAnsiTheme="minorHAnsi" w:cstheme="minorHAnsi"/>
          <w:color w:val="595959" w:themeColor="text1" w:themeTint="A6"/>
          <w:sz w:val="22"/>
          <w:szCs w:val="22"/>
        </w:rPr>
        <w:t>2015 - PRESENT</w:t>
      </w:r>
    </w:p>
    <w:p w14:paraId="5BD32381" w14:textId="6558A38A" w:rsidR="00FC5D93" w:rsidRPr="00FC5D93" w:rsidRDefault="3F94CD4F" w:rsidP="00933AD1">
      <w:pPr>
        <w:spacing w:line="259" w:lineRule="auto"/>
      </w:pPr>
      <w:r w:rsidRPr="3F94CD4F">
        <w:rPr>
          <w:lang w:val="en-NZ"/>
        </w:rPr>
        <w:t>Contracted to: Process System Enterprise, London</w:t>
      </w:r>
      <w:r w:rsidR="000C0B17">
        <w:rPr>
          <w:lang w:val="en-NZ"/>
        </w:rPr>
        <w:t>, England</w:t>
      </w:r>
      <w:r w:rsidR="00EF486B">
        <w:rPr>
          <w:lang w:val="en-NZ"/>
        </w:rPr>
        <w:br/>
      </w:r>
      <w:r w:rsidR="000C0B17">
        <w:rPr>
          <w:lang w:val="en-NZ"/>
        </w:rPr>
        <w:t xml:space="preserve">EMIT </w:t>
      </w:r>
      <w:r w:rsidR="00EF486B">
        <w:rPr>
          <w:lang w:val="en-NZ"/>
        </w:rPr>
        <w:t>Office Location: Palmerston North, New Zealand</w:t>
      </w:r>
      <w:r>
        <w:br/>
      </w:r>
      <w:r w:rsidR="00FC5D93">
        <w:t>Languages: Java/Scala</w:t>
      </w:r>
      <w:r w:rsidR="00FC5D93">
        <w:br/>
      </w:r>
      <w:r w:rsidR="00FC5D93">
        <w:br/>
        <w:t xml:space="preserve">I have been a part of many projects at PSE/EMIT. They have challenged me and allowed me to grow as a developer. </w:t>
      </w:r>
    </w:p>
    <w:p w14:paraId="6FB143FB" w14:textId="4A757A40" w:rsidR="00EF486B" w:rsidRPr="000C0B17" w:rsidRDefault="00EF486B" w:rsidP="000F3075">
      <w:pPr>
        <w:pStyle w:val="Heading3"/>
        <w:rPr>
          <w:b/>
        </w:rPr>
      </w:pPr>
      <w:r w:rsidRPr="000C0B17">
        <w:rPr>
          <w:b/>
        </w:rPr>
        <w:t>New Langauge Engine</w:t>
      </w:r>
      <w:r w:rsidRPr="000C0B17">
        <w:rPr>
          <w:b/>
        </w:rPr>
        <w:br/>
      </w:r>
    </w:p>
    <w:p w14:paraId="095FA986" w14:textId="12300862" w:rsidR="00EF486B" w:rsidRDefault="00EF486B" w:rsidP="00933AD1">
      <w:pPr>
        <w:jc w:val="both"/>
      </w:pPr>
      <w:r>
        <w:t xml:space="preserve">Using Antlr4 as our parser and </w:t>
      </w:r>
      <w:proofErr w:type="spellStart"/>
      <w:r>
        <w:t>lexer</w:t>
      </w:r>
      <w:proofErr w:type="spellEnd"/>
      <w:r>
        <w:t xml:space="preserve">, with Scala as the language of choice, </w:t>
      </w:r>
      <w:r w:rsidR="00950B77">
        <w:t xml:space="preserve">I collaborate in a team of three to build a fast, </w:t>
      </w:r>
      <w:r>
        <w:t xml:space="preserve">immutable, </w:t>
      </w:r>
      <w:proofErr w:type="spellStart"/>
      <w:r>
        <w:t>threadsafe</w:t>
      </w:r>
      <w:proofErr w:type="spellEnd"/>
      <w:r>
        <w:t xml:space="preserve"> and storage efficient language module.</w:t>
      </w:r>
      <w:r w:rsidR="00950B77">
        <w:t xml:space="preserve"> I wrote most of the </w:t>
      </w:r>
      <w:proofErr w:type="spellStart"/>
      <w:r w:rsidR="00950B77">
        <w:t>Antlr</w:t>
      </w:r>
      <w:proofErr w:type="spellEnd"/>
      <w:r w:rsidR="00950B77">
        <w:t xml:space="preserve"> grammars, the parsing logic and a large portion of the language model. The rest of the team worked on integration with existing code.</w:t>
      </w:r>
    </w:p>
    <w:p w14:paraId="60979679" w14:textId="756A4190" w:rsidR="00950B77" w:rsidRDefault="00950B77" w:rsidP="00950B77">
      <w:pPr>
        <w:pStyle w:val="ListParagraph"/>
        <w:numPr>
          <w:ilvl w:val="0"/>
          <w:numId w:val="14"/>
        </w:numPr>
      </w:pPr>
      <w:r>
        <w:t>Antlr4</w:t>
      </w:r>
    </w:p>
    <w:p w14:paraId="57BE5471" w14:textId="04D9EB4A" w:rsidR="00950B77" w:rsidRDefault="00950B77" w:rsidP="00950B77">
      <w:pPr>
        <w:pStyle w:val="ListParagraph"/>
        <w:numPr>
          <w:ilvl w:val="0"/>
          <w:numId w:val="14"/>
        </w:numPr>
      </w:pPr>
      <w:r>
        <w:t>Antlr2</w:t>
      </w:r>
    </w:p>
    <w:p w14:paraId="7B3EF78C" w14:textId="086F2C63" w:rsidR="00950B77" w:rsidRDefault="00950B77" w:rsidP="00950B77">
      <w:pPr>
        <w:pStyle w:val="ListParagraph"/>
        <w:numPr>
          <w:ilvl w:val="0"/>
          <w:numId w:val="14"/>
        </w:numPr>
      </w:pPr>
      <w:r>
        <w:t>Scala</w:t>
      </w:r>
    </w:p>
    <w:p w14:paraId="477C474D" w14:textId="1288E205" w:rsidR="00950B77" w:rsidRDefault="00950B77" w:rsidP="00950B77">
      <w:pPr>
        <w:pStyle w:val="ListParagraph"/>
        <w:numPr>
          <w:ilvl w:val="0"/>
          <w:numId w:val="14"/>
        </w:numPr>
      </w:pPr>
      <w:r>
        <w:t>Java</w:t>
      </w:r>
    </w:p>
    <w:p w14:paraId="28538367" w14:textId="618C44DA" w:rsidR="00950B77" w:rsidRDefault="00950B77" w:rsidP="00950B77">
      <w:pPr>
        <w:pStyle w:val="ListParagraph"/>
        <w:numPr>
          <w:ilvl w:val="0"/>
          <w:numId w:val="14"/>
        </w:numPr>
      </w:pPr>
      <w:r>
        <w:t>C++</w:t>
      </w:r>
    </w:p>
    <w:p w14:paraId="10928039" w14:textId="04A869E3" w:rsidR="00EF486B" w:rsidRPr="000C0B17" w:rsidRDefault="00EF486B" w:rsidP="000F3075">
      <w:pPr>
        <w:pStyle w:val="Heading3"/>
        <w:rPr>
          <w:b/>
        </w:rPr>
      </w:pPr>
      <w:r w:rsidRPr="000C0B17">
        <w:rPr>
          <w:b/>
        </w:rPr>
        <w:t>Maven to Gradle Migration</w:t>
      </w:r>
      <w:r w:rsidRPr="000C0B17">
        <w:rPr>
          <w:b/>
        </w:rPr>
        <w:br/>
      </w:r>
    </w:p>
    <w:p w14:paraId="49D3D6B3" w14:textId="008556D4" w:rsidR="00EF486B" w:rsidRDefault="00950B77" w:rsidP="00933AD1">
      <w:pPr>
        <w:jc w:val="both"/>
      </w:pPr>
      <w:r>
        <w:t xml:space="preserve">I led the Gradle migration project. </w:t>
      </w:r>
      <w:r w:rsidR="00EF486B">
        <w:t xml:space="preserve">Our build system is rather complex, we have multiple </w:t>
      </w:r>
      <w:r w:rsidR="002B3761">
        <w:t>code</w:t>
      </w:r>
      <w:r w:rsidR="00EF486B">
        <w:t xml:space="preserve"> generation steps, multiple JVM languages being used, extra post-compile tasks (obfuscation and encryption) and multiple repositories. The build was designed to be modular via Gradle plugins.</w:t>
      </w:r>
      <w:r>
        <w:t xml:space="preserve"> I had to manage many other people, other developers, our CI team, our Kernel team. The build had to run fast and support both windows and Linux. </w:t>
      </w:r>
    </w:p>
    <w:p w14:paraId="234A4873" w14:textId="1499EBCF" w:rsidR="00950B77" w:rsidRDefault="00950B77" w:rsidP="00950B77">
      <w:pPr>
        <w:pStyle w:val="ListParagraph"/>
        <w:numPr>
          <w:ilvl w:val="0"/>
          <w:numId w:val="15"/>
        </w:numPr>
      </w:pPr>
      <w:r>
        <w:t>Groovy</w:t>
      </w:r>
    </w:p>
    <w:p w14:paraId="6FF80E3B" w14:textId="4C7907B8" w:rsidR="00950B77" w:rsidRDefault="00950B77" w:rsidP="00950B77">
      <w:pPr>
        <w:pStyle w:val="ListParagraph"/>
        <w:numPr>
          <w:ilvl w:val="0"/>
          <w:numId w:val="15"/>
        </w:numPr>
      </w:pPr>
      <w:r>
        <w:t>Gradle</w:t>
      </w:r>
    </w:p>
    <w:p w14:paraId="5A2A09D0" w14:textId="08DAB645" w:rsidR="00950B77" w:rsidRDefault="00950B77" w:rsidP="00950B77">
      <w:pPr>
        <w:pStyle w:val="ListParagraph"/>
        <w:numPr>
          <w:ilvl w:val="0"/>
          <w:numId w:val="15"/>
        </w:numPr>
      </w:pPr>
      <w:r>
        <w:t>Java</w:t>
      </w:r>
    </w:p>
    <w:p w14:paraId="60D85E48" w14:textId="79FD2B1F" w:rsidR="00EF486B" w:rsidRPr="000C0B17" w:rsidRDefault="00EF486B" w:rsidP="000F3075">
      <w:pPr>
        <w:pStyle w:val="Heading3"/>
        <w:rPr>
          <w:b/>
        </w:rPr>
      </w:pPr>
      <w:r w:rsidRPr="000C0B17">
        <w:rPr>
          <w:b/>
        </w:rPr>
        <w:t>Flowsheet Routing</w:t>
      </w:r>
      <w:r w:rsidRPr="000C0B17">
        <w:rPr>
          <w:b/>
        </w:rPr>
        <w:br/>
      </w:r>
    </w:p>
    <w:p w14:paraId="754C384C" w14:textId="2311765E" w:rsidR="00EF486B" w:rsidRDefault="000C0B17" w:rsidP="00933AD1">
      <w:pPr>
        <w:jc w:val="both"/>
      </w:pPr>
      <w:r>
        <w:t xml:space="preserve">Flowsheet routing is the act of ensuring the connection between nodes on a flowsheet are orthogonal. </w:t>
      </w:r>
      <w:r w:rsidR="00EF486B">
        <w:t xml:space="preserve">For user-generated projects this could happen on project load and </w:t>
      </w:r>
      <w:r>
        <w:t xml:space="preserve">could </w:t>
      </w:r>
      <w:r w:rsidR="00EF486B">
        <w:t xml:space="preserve">trigger up to </w:t>
      </w:r>
      <w:proofErr w:type="gramStart"/>
      <w:r w:rsidR="00EF486B">
        <w:t>8 hour</w:t>
      </w:r>
      <w:proofErr w:type="gramEnd"/>
      <w:r w:rsidR="00EF486B">
        <w:t xml:space="preserve"> GUI freezes</w:t>
      </w:r>
      <w:r>
        <w:t xml:space="preserve">. I moved all routing calculation off the event dispatch thread (Swing’s GUI thread), made them </w:t>
      </w:r>
      <w:proofErr w:type="spellStart"/>
      <w:r>
        <w:t>async</w:t>
      </w:r>
      <w:proofErr w:type="spellEnd"/>
      <w:r>
        <w:t>, and ensured all routing actions would be undoable, parallelizable and cancellable.</w:t>
      </w:r>
    </w:p>
    <w:p w14:paraId="6BF17435" w14:textId="6D132BDC" w:rsidR="000C0B17" w:rsidRDefault="000C0B17" w:rsidP="000C0B17">
      <w:pPr>
        <w:pStyle w:val="ListParagraph"/>
        <w:numPr>
          <w:ilvl w:val="0"/>
          <w:numId w:val="16"/>
        </w:numPr>
      </w:pPr>
      <w:r>
        <w:t>Swing</w:t>
      </w:r>
    </w:p>
    <w:p w14:paraId="138688D1" w14:textId="5AD6C7A8" w:rsidR="000C0B17" w:rsidRDefault="000C0B17" w:rsidP="000C0B17">
      <w:pPr>
        <w:pStyle w:val="ListParagraph"/>
        <w:numPr>
          <w:ilvl w:val="0"/>
          <w:numId w:val="16"/>
        </w:numPr>
      </w:pPr>
      <w:r>
        <w:t>Java</w:t>
      </w:r>
    </w:p>
    <w:p w14:paraId="7CB65C95" w14:textId="79D29DB3" w:rsidR="000C0B17" w:rsidRDefault="000C0B17" w:rsidP="000C0B17">
      <w:pPr>
        <w:pStyle w:val="ListParagraph"/>
        <w:numPr>
          <w:ilvl w:val="0"/>
          <w:numId w:val="16"/>
        </w:numPr>
      </w:pPr>
      <w:r>
        <w:t>Threading</w:t>
      </w:r>
    </w:p>
    <w:p w14:paraId="1FF8D8EF" w14:textId="77777777" w:rsidR="00C33215" w:rsidRPr="00EF486B" w:rsidRDefault="00C33215" w:rsidP="00C33215">
      <w:pPr>
        <w:pStyle w:val="ListParagraph"/>
      </w:pPr>
    </w:p>
    <w:p w14:paraId="587BC81F" w14:textId="6C9B6B55" w:rsidR="00E77A74" w:rsidRPr="002B3761" w:rsidRDefault="00EF486B" w:rsidP="002B3761">
      <w:pPr>
        <w:pStyle w:val="Heading2"/>
        <w:tabs>
          <w:tab w:val="right" w:pos="9360"/>
        </w:tabs>
        <w:rPr>
          <w:rFonts w:asciiTheme="minorHAnsi" w:hAnsiTheme="minorHAnsi" w:cstheme="minorHAnsi"/>
          <w:sz w:val="22"/>
          <w:szCs w:val="22"/>
        </w:rPr>
      </w:pPr>
      <w:r>
        <w:lastRenderedPageBreak/>
        <w:t>Salesman</w:t>
      </w:r>
      <w:r w:rsidR="338F7B81">
        <w:t xml:space="preserve"> </w:t>
      </w:r>
      <w:r w:rsidR="002B3761" w:rsidRPr="002B3761">
        <w:rPr>
          <w:color w:val="595959" w:themeColor="text1" w:themeTint="A6"/>
        </w:rPr>
        <w:t>-</w:t>
      </w:r>
      <w:r w:rsidR="002B3761" w:rsidRPr="002B3761">
        <w:rPr>
          <w:rStyle w:val="Emphasis"/>
        </w:rPr>
        <w:t xml:space="preserve"> </w:t>
      </w:r>
      <w:r>
        <w:rPr>
          <w:rStyle w:val="Emphasis"/>
        </w:rPr>
        <w:t>Dick Smith Electronics</w:t>
      </w:r>
      <w:r w:rsidR="002B3761">
        <w:rPr>
          <w:rStyle w:val="Emphasis"/>
        </w:rPr>
        <w:tab/>
      </w:r>
      <w:r w:rsidR="002B3761" w:rsidRPr="002B3761">
        <w:rPr>
          <w:rStyle w:val="Emphasis"/>
          <w:rFonts w:asciiTheme="minorHAnsi" w:hAnsiTheme="minorHAnsi" w:cstheme="minorHAnsi"/>
          <w:sz w:val="22"/>
          <w:szCs w:val="22"/>
        </w:rPr>
        <w:t>2014-2015</w:t>
      </w:r>
    </w:p>
    <w:p w14:paraId="77E6FB93" w14:textId="4C77E3C1" w:rsidR="00EF486B" w:rsidRDefault="00EF486B" w:rsidP="00E77A74">
      <w:r>
        <w:t>Location: Palmerston North, New Zealand</w:t>
      </w:r>
    </w:p>
    <w:p w14:paraId="793C65F2" w14:textId="3F62DCFD" w:rsidR="00EF486B" w:rsidRPr="00513EFC" w:rsidRDefault="00EF486B" w:rsidP="002B3761">
      <w:pPr>
        <w:pStyle w:val="Heading2"/>
        <w:tabs>
          <w:tab w:val="right" w:pos="9360"/>
        </w:tabs>
      </w:pPr>
      <w:r>
        <w:t xml:space="preserve">Butchers Assistant </w:t>
      </w:r>
      <w:r w:rsidR="002B3761" w:rsidRPr="002B3761">
        <w:rPr>
          <w:color w:val="595959" w:themeColor="text1" w:themeTint="A6"/>
        </w:rPr>
        <w:t>-</w:t>
      </w:r>
      <w:r w:rsidR="002B3761" w:rsidRPr="002B3761">
        <w:rPr>
          <w:rStyle w:val="Emphasis"/>
        </w:rPr>
        <w:t xml:space="preserve"> </w:t>
      </w:r>
      <w:r>
        <w:rPr>
          <w:rStyle w:val="Emphasis"/>
        </w:rPr>
        <w:t>Countdown Supermarkets</w:t>
      </w:r>
      <w:r w:rsidR="002B3761">
        <w:rPr>
          <w:rStyle w:val="Emphasis"/>
        </w:rPr>
        <w:t xml:space="preserve"> </w:t>
      </w:r>
      <w:r w:rsidR="002B3761">
        <w:rPr>
          <w:rStyle w:val="Emphasis"/>
        </w:rPr>
        <w:tab/>
      </w:r>
      <w:r w:rsidR="002B3761" w:rsidRPr="002B3761">
        <w:rPr>
          <w:rStyle w:val="Emphasis"/>
          <w:rFonts w:asciiTheme="minorHAnsi" w:hAnsiTheme="minorHAnsi" w:cstheme="minorHAnsi"/>
          <w:sz w:val="22"/>
          <w:szCs w:val="22"/>
        </w:rPr>
        <w:t>20</w:t>
      </w:r>
      <w:r w:rsidR="002B3761">
        <w:rPr>
          <w:rStyle w:val="Emphasis"/>
          <w:rFonts w:asciiTheme="minorHAnsi" w:hAnsiTheme="minorHAnsi" w:cstheme="minorHAnsi"/>
          <w:sz w:val="22"/>
          <w:szCs w:val="22"/>
        </w:rPr>
        <w:t>12</w:t>
      </w:r>
      <w:r w:rsidR="002B3761" w:rsidRPr="002B3761">
        <w:rPr>
          <w:rStyle w:val="Emphasis"/>
          <w:rFonts w:asciiTheme="minorHAnsi" w:hAnsiTheme="minorHAnsi" w:cstheme="minorHAnsi"/>
          <w:sz w:val="22"/>
          <w:szCs w:val="22"/>
        </w:rPr>
        <w:t>-2013</w:t>
      </w:r>
    </w:p>
    <w:p w14:paraId="345D0E35" w14:textId="31CDBFCE" w:rsidR="002B3761" w:rsidRDefault="00EF486B" w:rsidP="00EF486B">
      <w:r>
        <w:t>Location: The Valley, New Plymouth, New Zealand</w:t>
      </w:r>
    </w:p>
    <w:p w14:paraId="280B9EA5" w14:textId="109CCB02" w:rsidR="002B3761" w:rsidRPr="00513EFC" w:rsidRDefault="002B3761" w:rsidP="002B3761">
      <w:pPr>
        <w:pStyle w:val="Heading2"/>
        <w:tabs>
          <w:tab w:val="right" w:pos="9360"/>
        </w:tabs>
      </w:pPr>
      <w:r>
        <w:t xml:space="preserve">Checkout Operator </w:t>
      </w:r>
      <w:r w:rsidRPr="002B3761">
        <w:rPr>
          <w:color w:val="595959" w:themeColor="text1" w:themeTint="A6"/>
        </w:rPr>
        <w:t>-</w:t>
      </w:r>
      <w:r w:rsidRPr="002B3761">
        <w:rPr>
          <w:rStyle w:val="Emphasis"/>
        </w:rPr>
        <w:t xml:space="preserve"> </w:t>
      </w:r>
      <w:r>
        <w:rPr>
          <w:rStyle w:val="Emphasis"/>
        </w:rPr>
        <w:t>Countdown Supermarkets</w:t>
      </w:r>
      <w:r>
        <w:rPr>
          <w:rStyle w:val="Emphasis"/>
        </w:rPr>
        <w:tab/>
      </w:r>
      <w:r w:rsidRPr="002B3761">
        <w:rPr>
          <w:rStyle w:val="Emphasis"/>
          <w:rFonts w:asciiTheme="minorHAnsi" w:hAnsiTheme="minorHAnsi" w:cstheme="minorHAnsi"/>
          <w:sz w:val="22"/>
          <w:szCs w:val="22"/>
        </w:rPr>
        <w:t>2009-201</w:t>
      </w:r>
      <w:r>
        <w:rPr>
          <w:rStyle w:val="Emphasis"/>
          <w:rFonts w:asciiTheme="minorHAnsi" w:hAnsiTheme="minorHAnsi" w:cstheme="minorHAnsi"/>
          <w:sz w:val="22"/>
          <w:szCs w:val="22"/>
        </w:rPr>
        <w:t>2</w:t>
      </w:r>
    </w:p>
    <w:p w14:paraId="16751254" w14:textId="1581CC41" w:rsidR="002B3761" w:rsidRPr="00D413F9" w:rsidRDefault="002B3761" w:rsidP="00EF486B">
      <w:r>
        <w:t>Location: The Valley, New Plymouth, New Zealand</w:t>
      </w:r>
    </w:p>
    <w:p w14:paraId="627251CB" w14:textId="1D8EA718" w:rsidR="00EF486B" w:rsidRPr="00513EFC" w:rsidRDefault="00EF486B" w:rsidP="002B3761">
      <w:pPr>
        <w:pStyle w:val="Heading2"/>
        <w:tabs>
          <w:tab w:val="right" w:pos="9360"/>
        </w:tabs>
      </w:pPr>
      <w:r>
        <w:t xml:space="preserve">Fruit Harvester </w:t>
      </w:r>
      <w:r w:rsidR="002B3761" w:rsidRPr="002B3761">
        <w:rPr>
          <w:color w:val="595959" w:themeColor="text1" w:themeTint="A6"/>
        </w:rPr>
        <w:t>-</w:t>
      </w:r>
      <w:r w:rsidR="002B3761" w:rsidRPr="002B3761">
        <w:rPr>
          <w:rStyle w:val="Emphasis"/>
        </w:rPr>
        <w:t xml:space="preserve"> </w:t>
      </w:r>
      <w:r>
        <w:rPr>
          <w:rStyle w:val="Emphasis"/>
        </w:rPr>
        <w:t>Paradise Valley Berry Farm</w:t>
      </w:r>
      <w:r w:rsidR="002B3761">
        <w:rPr>
          <w:rStyle w:val="Emphasis"/>
        </w:rPr>
        <w:tab/>
      </w:r>
      <w:r w:rsidR="002B3761" w:rsidRPr="002B3761">
        <w:rPr>
          <w:rStyle w:val="Emphasis"/>
          <w:rFonts w:asciiTheme="minorHAnsi" w:hAnsiTheme="minorHAnsi" w:cstheme="minorHAnsi"/>
          <w:sz w:val="22"/>
          <w:szCs w:val="22"/>
        </w:rPr>
        <w:t>200</w:t>
      </w:r>
      <w:r w:rsidR="002B3761">
        <w:rPr>
          <w:rStyle w:val="Emphasis"/>
          <w:rFonts w:asciiTheme="minorHAnsi" w:hAnsiTheme="minorHAnsi" w:cstheme="minorHAnsi"/>
          <w:sz w:val="22"/>
          <w:szCs w:val="22"/>
        </w:rPr>
        <w:t>8</w:t>
      </w:r>
      <w:r w:rsidR="002B3761" w:rsidRPr="002B3761">
        <w:rPr>
          <w:rStyle w:val="Emphasis"/>
          <w:rFonts w:asciiTheme="minorHAnsi" w:hAnsiTheme="minorHAnsi" w:cstheme="minorHAnsi"/>
          <w:sz w:val="22"/>
          <w:szCs w:val="22"/>
        </w:rPr>
        <w:t>-20</w:t>
      </w:r>
      <w:r w:rsidR="002B3761">
        <w:rPr>
          <w:rStyle w:val="Emphasis"/>
          <w:rFonts w:asciiTheme="minorHAnsi" w:hAnsiTheme="minorHAnsi" w:cstheme="minorHAnsi"/>
          <w:sz w:val="22"/>
          <w:szCs w:val="22"/>
        </w:rPr>
        <w:t>09</w:t>
      </w:r>
    </w:p>
    <w:p w14:paraId="195425CE" w14:textId="4E77846E" w:rsidR="00EF486B" w:rsidRDefault="00EF486B" w:rsidP="00E77A74">
      <w:r>
        <w:t>Location: Bell Block, New Plymouth, New Zealand</w:t>
      </w:r>
    </w:p>
    <w:p w14:paraId="7E64F567" w14:textId="69D64B7E" w:rsidR="00EF486B" w:rsidRDefault="00EF486B" w:rsidP="00EF486B">
      <w:pPr>
        <w:pStyle w:val="Heading1"/>
      </w:pPr>
      <w:r>
        <w:t>Technical</w:t>
      </w:r>
    </w:p>
    <w:p w14:paraId="29AE4D7D" w14:textId="379D8C80" w:rsidR="000F3075" w:rsidRPr="00513EFC" w:rsidRDefault="000F3075" w:rsidP="00EF486B">
      <w:pPr>
        <w:pStyle w:val="Heading2"/>
      </w:pPr>
      <w:r>
        <w:t>Operating Systems</w:t>
      </w:r>
    </w:p>
    <w:p w14:paraId="251BFE83" w14:textId="5259FBBB" w:rsidR="000F3075" w:rsidRDefault="00DC7754" w:rsidP="00933AD1">
      <w:pPr>
        <w:jc w:val="both"/>
      </w:pPr>
      <w:r>
        <w:t xml:space="preserve">I am experienced </w:t>
      </w:r>
      <w:r w:rsidR="00400B32">
        <w:t xml:space="preserve">with all 3 major operating systems. Linux, OSX and </w:t>
      </w:r>
      <w:r w:rsidR="002B3761">
        <w:t xml:space="preserve">Windows. I am most experienced with Linux, primarily </w:t>
      </w:r>
      <w:proofErr w:type="spellStart"/>
      <w:r w:rsidR="002B3761">
        <w:t>NixOS</w:t>
      </w:r>
      <w:proofErr w:type="spellEnd"/>
      <w:r w:rsidR="002B3761">
        <w:t>, and Ubuntu.</w:t>
      </w:r>
    </w:p>
    <w:p w14:paraId="5B4C54F4" w14:textId="4A429DCA" w:rsidR="000F3075" w:rsidRDefault="000F3075" w:rsidP="000F3075">
      <w:pPr>
        <w:pStyle w:val="Heading2"/>
      </w:pPr>
      <w:r>
        <w:t>Version Control</w:t>
      </w:r>
    </w:p>
    <w:p w14:paraId="78AC39E7" w14:textId="25C93760" w:rsidR="000F3075" w:rsidRPr="00513EFC" w:rsidRDefault="000F3075" w:rsidP="00933AD1">
      <w:pPr>
        <w:jc w:val="both"/>
        <w:rPr>
          <w:lang w:eastAsia="ja-JP"/>
        </w:rPr>
      </w:pPr>
      <w:r w:rsidRPr="000F3075">
        <w:rPr>
          <w:lang w:eastAsia="ja-JP"/>
        </w:rPr>
        <w:t xml:space="preserve">I use git for version control. I am competent with git and have written </w:t>
      </w:r>
      <w:r w:rsidR="002B3761">
        <w:rPr>
          <w:lang w:eastAsia="ja-JP"/>
        </w:rPr>
        <w:t>many programs interacting with Git repositories</w:t>
      </w:r>
      <w:r>
        <w:rPr>
          <w:lang w:eastAsia="ja-JP"/>
        </w:rPr>
        <w:t>.</w:t>
      </w:r>
      <w:r w:rsidR="002B3761">
        <w:rPr>
          <w:lang w:eastAsia="ja-JP"/>
        </w:rPr>
        <w:t xml:space="preserve"> I am familiar with git-flow.</w:t>
      </w:r>
    </w:p>
    <w:p w14:paraId="7C134B1E" w14:textId="35F5C75A" w:rsidR="000F3075" w:rsidRDefault="000F3075" w:rsidP="000F3075">
      <w:pPr>
        <w:pStyle w:val="Heading2"/>
      </w:pPr>
      <w:r>
        <w:t>Languages, Libraries and Skills</w:t>
      </w:r>
    </w:p>
    <w:p w14:paraId="78AEDD5E" w14:textId="199AD596" w:rsidR="000F3075" w:rsidRPr="00933AD1" w:rsidRDefault="000F3075" w:rsidP="000F3075">
      <w:pPr>
        <w:pStyle w:val="Heading3"/>
        <w:rPr>
          <w:b/>
        </w:rPr>
      </w:pPr>
      <w:r>
        <w:br/>
      </w:r>
      <w:r w:rsidRPr="00933AD1">
        <w:rPr>
          <w:b/>
        </w:rPr>
        <w:t>Scala</w:t>
      </w:r>
    </w:p>
    <w:p w14:paraId="0917D2CA" w14:textId="1897C32E" w:rsidR="000F3075" w:rsidRDefault="002B61AA" w:rsidP="00933AD1">
      <w:pPr>
        <w:jc w:val="both"/>
      </w:pPr>
      <w:r>
        <w:t>I have 6 years Scala experience, 2 and a half in industry. I have given talks and workshops on Scala</w:t>
      </w:r>
      <w:r w:rsidR="000F3075">
        <w:t>.</w:t>
      </w:r>
      <w:r>
        <w:t xml:space="preserve"> I am very knowledgeable on Scala and its ecosystem.</w:t>
      </w:r>
    </w:p>
    <w:p w14:paraId="420950F6" w14:textId="4098F8EC" w:rsidR="000F3075" w:rsidRPr="00933AD1" w:rsidRDefault="000F3075" w:rsidP="000F3075">
      <w:pPr>
        <w:pStyle w:val="Heading3"/>
        <w:rPr>
          <w:b/>
        </w:rPr>
      </w:pPr>
      <w:r w:rsidRPr="00933AD1">
        <w:rPr>
          <w:b/>
        </w:rPr>
        <w:t>Java</w:t>
      </w:r>
    </w:p>
    <w:p w14:paraId="1A6F167E" w14:textId="23306C02" w:rsidR="000F3075" w:rsidRDefault="002B61AA" w:rsidP="00933AD1">
      <w:pPr>
        <w:jc w:val="both"/>
      </w:pPr>
      <w:r>
        <w:t xml:space="preserve">I have 7 years Java experience, 2 and a half in industry. I am very competent with </w:t>
      </w:r>
      <w:r w:rsidR="00476071">
        <w:t>J</w:t>
      </w:r>
      <w:r>
        <w:t>ava and the JVM, spending a lot of time profiling and optimizing at a very low level.</w:t>
      </w:r>
    </w:p>
    <w:p w14:paraId="59595C84" w14:textId="77777777" w:rsidR="000F3075" w:rsidRPr="00933AD1" w:rsidRDefault="000F3075" w:rsidP="000F3075">
      <w:pPr>
        <w:pStyle w:val="Heading3"/>
        <w:rPr>
          <w:b/>
          <w:lang w:eastAsia="ja-JP"/>
        </w:rPr>
      </w:pPr>
      <w:r w:rsidRPr="00933AD1">
        <w:rPr>
          <w:b/>
          <w:lang w:eastAsia="ja-JP"/>
        </w:rPr>
        <w:t>Python</w:t>
      </w:r>
    </w:p>
    <w:p w14:paraId="543F1429" w14:textId="39E59F67" w:rsidR="000F3075" w:rsidRDefault="002B61AA" w:rsidP="00933AD1">
      <w:pPr>
        <w:jc w:val="both"/>
        <w:rPr>
          <w:lang w:eastAsia="ja-JP"/>
        </w:rPr>
      </w:pPr>
      <w:r>
        <w:rPr>
          <w:lang w:eastAsia="ja-JP"/>
        </w:rPr>
        <w:t>I have 5 years Python experience, with a small amount in industry. I use occasionally use Python for small web servers (Django or Flask)</w:t>
      </w:r>
      <w:r w:rsidR="00C8409E">
        <w:rPr>
          <w:lang w:eastAsia="ja-JP"/>
        </w:rPr>
        <w:t xml:space="preserve"> and </w:t>
      </w:r>
      <w:r>
        <w:rPr>
          <w:lang w:eastAsia="ja-JP"/>
        </w:rPr>
        <w:t>command line tooling</w:t>
      </w:r>
      <w:r w:rsidR="00C8409E">
        <w:rPr>
          <w:lang w:eastAsia="ja-JP"/>
        </w:rPr>
        <w:t>.</w:t>
      </w:r>
    </w:p>
    <w:p w14:paraId="3A65A174" w14:textId="77777777" w:rsidR="000F3075" w:rsidRPr="00933AD1" w:rsidRDefault="000F3075" w:rsidP="000F3075">
      <w:pPr>
        <w:pStyle w:val="Heading3"/>
        <w:rPr>
          <w:b/>
          <w:lang w:eastAsia="ja-JP"/>
        </w:rPr>
      </w:pPr>
      <w:r w:rsidRPr="00933AD1">
        <w:rPr>
          <w:b/>
          <w:lang w:eastAsia="ja-JP"/>
        </w:rPr>
        <w:t>Javascript</w:t>
      </w:r>
    </w:p>
    <w:p w14:paraId="67EFBDC6" w14:textId="6AD4BD2A" w:rsidR="000F3075" w:rsidRPr="000F3075" w:rsidRDefault="000F3075" w:rsidP="00933AD1">
      <w:pPr>
        <w:jc w:val="both"/>
        <w:rPr>
          <w:lang w:eastAsia="ja-JP"/>
        </w:rPr>
      </w:pPr>
      <w:r w:rsidRPr="000F3075">
        <w:rPr>
          <w:lang w:eastAsia="ja-JP"/>
        </w:rPr>
        <w:t xml:space="preserve">I've written a lot of </w:t>
      </w:r>
      <w:proofErr w:type="spellStart"/>
      <w:r w:rsidR="00FC5D93">
        <w:rPr>
          <w:lang w:eastAsia="ja-JP"/>
        </w:rPr>
        <w:t>J</w:t>
      </w:r>
      <w:r w:rsidR="00FC5D93" w:rsidRPr="000F3075">
        <w:rPr>
          <w:lang w:eastAsia="ja-JP"/>
        </w:rPr>
        <w:t>ava</w:t>
      </w:r>
      <w:r w:rsidR="00FC5D93">
        <w:rPr>
          <w:lang w:eastAsia="ja-JP"/>
        </w:rPr>
        <w:t>s</w:t>
      </w:r>
      <w:r w:rsidR="00FC5D93" w:rsidRPr="000F3075">
        <w:rPr>
          <w:lang w:eastAsia="ja-JP"/>
        </w:rPr>
        <w:t>cript</w:t>
      </w:r>
      <w:proofErr w:type="spellEnd"/>
      <w:r w:rsidRPr="000F3075">
        <w:rPr>
          <w:lang w:eastAsia="ja-JP"/>
        </w:rPr>
        <w:t xml:space="preserve">, mostly during my time at university, I have experience ES5, ES6, Typescript and </w:t>
      </w:r>
      <w:proofErr w:type="spellStart"/>
      <w:r w:rsidR="00FC5D93" w:rsidRPr="000F3075">
        <w:rPr>
          <w:lang w:eastAsia="ja-JP"/>
        </w:rPr>
        <w:t>Coffee</w:t>
      </w:r>
      <w:r w:rsidR="00FC5D93">
        <w:rPr>
          <w:lang w:eastAsia="ja-JP"/>
        </w:rPr>
        <w:t>s</w:t>
      </w:r>
      <w:r w:rsidR="00FC5D93" w:rsidRPr="000F3075">
        <w:rPr>
          <w:lang w:eastAsia="ja-JP"/>
        </w:rPr>
        <w:t>cript</w:t>
      </w:r>
      <w:proofErr w:type="spellEnd"/>
      <w:r w:rsidRPr="000F3075">
        <w:rPr>
          <w:lang w:eastAsia="ja-JP"/>
        </w:rPr>
        <w:t xml:space="preserve">. I've also written code in AngularJS, Angular and React, using tools such as NPM, Bower, Gulp and </w:t>
      </w:r>
      <w:proofErr w:type="spellStart"/>
      <w:r w:rsidRPr="000F3075">
        <w:rPr>
          <w:lang w:eastAsia="ja-JP"/>
        </w:rPr>
        <w:t>Webkit</w:t>
      </w:r>
      <w:proofErr w:type="spellEnd"/>
      <w:r w:rsidRPr="000F3075">
        <w:rPr>
          <w:lang w:eastAsia="ja-JP"/>
        </w:rPr>
        <w:t>.</w:t>
      </w:r>
    </w:p>
    <w:p w14:paraId="03A84E5E" w14:textId="77777777" w:rsidR="000F3075" w:rsidRPr="00933AD1" w:rsidRDefault="000F3075" w:rsidP="000F3075">
      <w:pPr>
        <w:pStyle w:val="Heading3"/>
        <w:rPr>
          <w:b/>
          <w:lang w:eastAsia="ja-JP"/>
        </w:rPr>
      </w:pPr>
      <w:r w:rsidRPr="00933AD1">
        <w:rPr>
          <w:b/>
          <w:lang w:eastAsia="ja-JP"/>
        </w:rPr>
        <w:t>Category theory</w:t>
      </w:r>
    </w:p>
    <w:p w14:paraId="6AD32850" w14:textId="6720048C" w:rsidR="000F3075" w:rsidRPr="000F3075" w:rsidRDefault="00476071" w:rsidP="00933AD1">
      <w:pPr>
        <w:jc w:val="both"/>
        <w:rPr>
          <w:lang w:eastAsia="ja-JP"/>
        </w:rPr>
      </w:pPr>
      <w:r>
        <w:rPr>
          <w:lang w:eastAsia="ja-JP"/>
        </w:rPr>
        <w:t>I recently learnt basic</w:t>
      </w:r>
      <w:r w:rsidR="000F3075" w:rsidRPr="000F3075">
        <w:rPr>
          <w:lang w:eastAsia="ja-JP"/>
        </w:rPr>
        <w:t xml:space="preserve"> category theory. </w:t>
      </w:r>
      <w:r>
        <w:rPr>
          <w:lang w:eastAsia="ja-JP"/>
        </w:rPr>
        <w:t xml:space="preserve">This </w:t>
      </w:r>
      <w:r w:rsidR="00FC5D93">
        <w:rPr>
          <w:lang w:eastAsia="ja-JP"/>
        </w:rPr>
        <w:t xml:space="preserve">helped me understand programming from a </w:t>
      </w:r>
      <w:r w:rsidR="003A46C8">
        <w:rPr>
          <w:lang w:eastAsia="ja-JP"/>
        </w:rPr>
        <w:t>mathematical</w:t>
      </w:r>
      <w:r w:rsidR="00FC5D93">
        <w:rPr>
          <w:lang w:eastAsia="ja-JP"/>
        </w:rPr>
        <w:t xml:space="preserve"> perspective. </w:t>
      </w:r>
      <w:r w:rsidR="000F3075" w:rsidRPr="000F3075">
        <w:rPr>
          <w:lang w:eastAsia="ja-JP"/>
        </w:rPr>
        <w:t>I wanted to develop an understanding the Free Monads and Natural Transformations. I still want to do far more research into this field</w:t>
      </w:r>
      <w:r w:rsidR="00FC5D93">
        <w:rPr>
          <w:lang w:eastAsia="ja-JP"/>
        </w:rPr>
        <w:t>.</w:t>
      </w:r>
    </w:p>
    <w:p w14:paraId="67077453" w14:textId="77777777" w:rsidR="000F3075" w:rsidRPr="00933AD1" w:rsidRDefault="000F3075" w:rsidP="000F3075">
      <w:pPr>
        <w:pStyle w:val="Heading3"/>
        <w:rPr>
          <w:b/>
          <w:lang w:eastAsia="ja-JP"/>
        </w:rPr>
      </w:pPr>
      <w:r w:rsidRPr="00933AD1">
        <w:rPr>
          <w:b/>
          <w:lang w:eastAsia="ja-JP"/>
        </w:rPr>
        <w:lastRenderedPageBreak/>
        <w:t>Functional Programming</w:t>
      </w:r>
    </w:p>
    <w:p w14:paraId="79D2976D" w14:textId="4D3B478F" w:rsidR="000F3075" w:rsidRDefault="00FC5D93" w:rsidP="00933AD1">
      <w:pPr>
        <w:jc w:val="both"/>
        <w:rPr>
          <w:lang w:eastAsia="ja-JP"/>
        </w:rPr>
      </w:pPr>
      <w:r>
        <w:rPr>
          <w:lang w:eastAsia="ja-JP"/>
        </w:rPr>
        <w:t xml:space="preserve">I am learning more about functional programming all the time. I apply this knowledge to all programming fields, not just </w:t>
      </w:r>
      <w:r w:rsidR="003A46C8">
        <w:rPr>
          <w:lang w:eastAsia="ja-JP"/>
        </w:rPr>
        <w:t xml:space="preserve">in </w:t>
      </w:r>
      <w:r>
        <w:rPr>
          <w:lang w:eastAsia="ja-JP"/>
        </w:rPr>
        <w:t>functional programming languages.</w:t>
      </w:r>
    </w:p>
    <w:p w14:paraId="6476B1EF" w14:textId="2EAE987E" w:rsidR="00C8409E" w:rsidRPr="00933AD1" w:rsidRDefault="00C8409E" w:rsidP="00C8409E">
      <w:pPr>
        <w:pStyle w:val="Heading3"/>
        <w:rPr>
          <w:b/>
          <w:lang w:eastAsia="ja-JP"/>
        </w:rPr>
      </w:pPr>
      <w:r>
        <w:rPr>
          <w:b/>
          <w:lang w:eastAsia="ja-JP"/>
        </w:rPr>
        <w:t>Testing</w:t>
      </w:r>
    </w:p>
    <w:p w14:paraId="37A86299" w14:textId="79C05785" w:rsidR="00C8409E" w:rsidRDefault="00C8409E" w:rsidP="00933AD1">
      <w:pPr>
        <w:jc w:val="both"/>
        <w:rPr>
          <w:lang w:eastAsia="ja-JP"/>
        </w:rPr>
      </w:pPr>
      <w:r>
        <w:rPr>
          <w:lang w:eastAsia="ja-JP"/>
        </w:rPr>
        <w:t>I’m competent with all testing and use different testing methods depending on the situation. My knowledge covers Unit testing, Integration testing, Interactive testing, Acceptance testing and benchmarking.</w:t>
      </w:r>
    </w:p>
    <w:p w14:paraId="41C707E9" w14:textId="2502E233" w:rsidR="00C8409E" w:rsidRPr="00933AD1" w:rsidRDefault="00C8409E" w:rsidP="00C8409E">
      <w:pPr>
        <w:pStyle w:val="Heading3"/>
        <w:rPr>
          <w:b/>
          <w:lang w:eastAsia="ja-JP"/>
        </w:rPr>
      </w:pPr>
      <w:r>
        <w:rPr>
          <w:b/>
          <w:lang w:eastAsia="ja-JP"/>
        </w:rPr>
        <w:t>Code Review</w:t>
      </w:r>
    </w:p>
    <w:p w14:paraId="58DC447C" w14:textId="643DB6EC" w:rsidR="00C8409E" w:rsidRDefault="00C8409E" w:rsidP="00933AD1">
      <w:pPr>
        <w:jc w:val="both"/>
        <w:rPr>
          <w:lang w:eastAsia="ja-JP"/>
        </w:rPr>
      </w:pPr>
      <w:r>
        <w:rPr>
          <w:lang w:eastAsia="ja-JP"/>
        </w:rPr>
        <w:t xml:space="preserve">I am experienced with code review, both on </w:t>
      </w:r>
      <w:proofErr w:type="spellStart"/>
      <w:r>
        <w:rPr>
          <w:lang w:eastAsia="ja-JP"/>
        </w:rPr>
        <w:t>Github</w:t>
      </w:r>
      <w:proofErr w:type="spellEnd"/>
      <w:r>
        <w:rPr>
          <w:lang w:eastAsia="ja-JP"/>
        </w:rPr>
        <w:t xml:space="preserve"> for reviewing pull requests, and Gerrit for internal code review.</w:t>
      </w:r>
    </w:p>
    <w:p w14:paraId="1391B676" w14:textId="2E008D55" w:rsidR="00933AD1" w:rsidRPr="003A46C8" w:rsidRDefault="000F3075" w:rsidP="003A46C8">
      <w:pPr>
        <w:pStyle w:val="Heading3"/>
        <w:rPr>
          <w:b/>
          <w:lang w:eastAsia="ja-JP"/>
        </w:rPr>
      </w:pPr>
      <w:r w:rsidRPr="003A46C8">
        <w:rPr>
          <w:b/>
        </w:rPr>
        <w:t>IDE’s and Editors</w:t>
      </w:r>
    </w:p>
    <w:p w14:paraId="57B5A753" w14:textId="32475F46" w:rsidR="00933AD1" w:rsidRDefault="00933AD1" w:rsidP="00933AD1">
      <w:pPr>
        <w:pStyle w:val="ListParagraph"/>
        <w:numPr>
          <w:ilvl w:val="0"/>
          <w:numId w:val="17"/>
        </w:numPr>
        <w:rPr>
          <w:lang w:eastAsia="ja-JP"/>
        </w:rPr>
      </w:pPr>
      <w:proofErr w:type="spellStart"/>
      <w:r>
        <w:rPr>
          <w:lang w:eastAsia="ja-JP"/>
        </w:rPr>
        <w:t>Intellij</w:t>
      </w:r>
      <w:proofErr w:type="spellEnd"/>
      <w:r w:rsidR="003A46C8">
        <w:rPr>
          <w:lang w:eastAsia="ja-JP"/>
        </w:rPr>
        <w:t xml:space="preserve"> IDEA</w:t>
      </w:r>
    </w:p>
    <w:p w14:paraId="5685CEE3" w14:textId="12E29F8E" w:rsidR="00933AD1" w:rsidRDefault="00933AD1" w:rsidP="00933AD1">
      <w:pPr>
        <w:pStyle w:val="ListParagraph"/>
        <w:numPr>
          <w:ilvl w:val="0"/>
          <w:numId w:val="17"/>
        </w:numPr>
        <w:rPr>
          <w:lang w:eastAsia="ja-JP"/>
        </w:rPr>
      </w:pPr>
      <w:proofErr w:type="spellStart"/>
      <w:r>
        <w:rPr>
          <w:lang w:eastAsia="ja-JP"/>
        </w:rPr>
        <w:t>Pycharm</w:t>
      </w:r>
      <w:proofErr w:type="spellEnd"/>
    </w:p>
    <w:p w14:paraId="1B0FD943" w14:textId="6A9C9B8F" w:rsidR="00933AD1" w:rsidRDefault="00933AD1" w:rsidP="00933AD1">
      <w:pPr>
        <w:pStyle w:val="ListParagraph"/>
        <w:numPr>
          <w:ilvl w:val="0"/>
          <w:numId w:val="17"/>
        </w:numPr>
        <w:rPr>
          <w:lang w:eastAsia="ja-JP"/>
        </w:rPr>
      </w:pPr>
      <w:proofErr w:type="spellStart"/>
      <w:r>
        <w:rPr>
          <w:lang w:eastAsia="ja-JP"/>
        </w:rPr>
        <w:t>Webstorm</w:t>
      </w:r>
      <w:proofErr w:type="spellEnd"/>
    </w:p>
    <w:p w14:paraId="19DAA79B" w14:textId="245608A1" w:rsidR="00933AD1" w:rsidRDefault="00933AD1" w:rsidP="000F3075">
      <w:pPr>
        <w:pStyle w:val="ListParagraph"/>
        <w:numPr>
          <w:ilvl w:val="0"/>
          <w:numId w:val="17"/>
        </w:numPr>
        <w:rPr>
          <w:lang w:eastAsia="ja-JP"/>
        </w:rPr>
      </w:pPr>
      <w:proofErr w:type="spellStart"/>
      <w:r>
        <w:rPr>
          <w:lang w:eastAsia="ja-JP"/>
        </w:rPr>
        <w:t>VsCode</w:t>
      </w:r>
      <w:proofErr w:type="spellEnd"/>
    </w:p>
    <w:p w14:paraId="096AA3BD" w14:textId="2F5A33BD" w:rsidR="00933AD1" w:rsidRDefault="00933AD1" w:rsidP="000F3075">
      <w:pPr>
        <w:pStyle w:val="ListParagraph"/>
        <w:numPr>
          <w:ilvl w:val="0"/>
          <w:numId w:val="17"/>
        </w:numPr>
        <w:rPr>
          <w:lang w:eastAsia="ja-JP"/>
        </w:rPr>
      </w:pPr>
      <w:r>
        <w:rPr>
          <w:lang w:eastAsia="ja-JP"/>
        </w:rPr>
        <w:t>Atom</w:t>
      </w:r>
    </w:p>
    <w:p w14:paraId="12608427" w14:textId="61A4872B" w:rsidR="000F3075" w:rsidRDefault="000F3075" w:rsidP="000F3075">
      <w:pPr>
        <w:pStyle w:val="Heading1"/>
      </w:pPr>
      <w:r w:rsidRPr="000F3075">
        <w:t>Conf</w:t>
      </w:r>
      <w:r>
        <w:t>e</w:t>
      </w:r>
      <w:r w:rsidRPr="000F3075">
        <w:t>rences</w:t>
      </w:r>
    </w:p>
    <w:p w14:paraId="2C336F20" w14:textId="1908DC8F" w:rsidR="000F3075" w:rsidRDefault="002B3761" w:rsidP="002B3761">
      <w:pPr>
        <w:pStyle w:val="ListParagraph"/>
        <w:numPr>
          <w:ilvl w:val="0"/>
          <w:numId w:val="20"/>
        </w:numPr>
        <w:jc w:val="both"/>
      </w:pPr>
      <w:proofErr w:type="spellStart"/>
      <w:r>
        <w:t>Kiwicon</w:t>
      </w:r>
      <w:proofErr w:type="spellEnd"/>
      <w:r>
        <w:t xml:space="preserve"> X</w:t>
      </w:r>
    </w:p>
    <w:p w14:paraId="04022927" w14:textId="30707229" w:rsidR="002B3761" w:rsidRDefault="002B61AA" w:rsidP="002B3761">
      <w:pPr>
        <w:pStyle w:val="ListParagraph"/>
        <w:numPr>
          <w:ilvl w:val="0"/>
          <w:numId w:val="20"/>
        </w:numPr>
        <w:jc w:val="both"/>
      </w:pPr>
      <w:r>
        <w:t xml:space="preserve">2x </w:t>
      </w:r>
      <w:r w:rsidR="002B3761">
        <w:t xml:space="preserve">Kiwi </w:t>
      </w:r>
      <w:proofErr w:type="spellStart"/>
      <w:r w:rsidR="002B3761">
        <w:t>Pycon</w:t>
      </w:r>
      <w:proofErr w:type="spellEnd"/>
    </w:p>
    <w:p w14:paraId="1035C2D6" w14:textId="08030D4A" w:rsidR="002B61AA" w:rsidRDefault="002B61AA" w:rsidP="002B3761">
      <w:pPr>
        <w:pStyle w:val="ListParagraph"/>
        <w:numPr>
          <w:ilvl w:val="0"/>
          <w:numId w:val="20"/>
        </w:numPr>
        <w:jc w:val="both"/>
      </w:pPr>
      <w:proofErr w:type="spellStart"/>
      <w:r>
        <w:t>NZJSCon</w:t>
      </w:r>
      <w:proofErr w:type="spellEnd"/>
    </w:p>
    <w:p w14:paraId="7821880A" w14:textId="599F6E9E" w:rsidR="002B61AA" w:rsidRPr="000F3075" w:rsidRDefault="002B61AA" w:rsidP="002B3761">
      <w:pPr>
        <w:pStyle w:val="ListParagraph"/>
        <w:numPr>
          <w:ilvl w:val="0"/>
          <w:numId w:val="20"/>
        </w:numPr>
        <w:jc w:val="both"/>
      </w:pPr>
      <w:r>
        <w:t>linux.conf.au 2018</w:t>
      </w:r>
    </w:p>
    <w:p w14:paraId="4C3ADF23" w14:textId="77777777" w:rsidR="000F3075" w:rsidRDefault="000F3075" w:rsidP="000F3075">
      <w:pPr>
        <w:pStyle w:val="Heading1"/>
      </w:pPr>
      <w:r>
        <w:t>Community</w:t>
      </w:r>
    </w:p>
    <w:p w14:paraId="1C85E721" w14:textId="20EE8FA7" w:rsidR="002B61AA" w:rsidRPr="000F3075" w:rsidRDefault="000F3075" w:rsidP="00933AD1">
      <w:pPr>
        <w:jc w:val="both"/>
      </w:pPr>
      <w:r>
        <w:t>I attend as many talks and events as possible, via Massey University, IT Professionals of New Zealand (ITPNZ) or the Palmerston North Software Development Meetup Group. Once I have arrived in Cairns I will be joining IT Professionals Australia. I have also given a talk and workshop for Scala to around 30 people at the meetup group.</w:t>
      </w:r>
    </w:p>
    <w:p w14:paraId="52D6C8E2" w14:textId="7C511FDF" w:rsidR="0070237E" w:rsidRDefault="338F7B81" w:rsidP="00725CB5">
      <w:pPr>
        <w:pStyle w:val="Heading1"/>
      </w:pPr>
      <w:r>
        <w:t>Education</w:t>
      </w:r>
    </w:p>
    <w:p w14:paraId="654F1F3A" w14:textId="06D55C42" w:rsidR="0070237E" w:rsidRPr="00513EFC" w:rsidRDefault="007F5D80" w:rsidP="00513EFC">
      <w:pPr>
        <w:pStyle w:val="Heading2"/>
      </w:pPr>
      <w:r>
        <w:t>Bachelor of Information Science</w:t>
      </w:r>
      <w:r w:rsidR="338F7B81">
        <w:t xml:space="preserve">/ </w:t>
      </w:r>
      <w:r>
        <w:rPr>
          <w:rStyle w:val="Emphasis"/>
        </w:rPr>
        <w:t>Massey University</w:t>
      </w:r>
    </w:p>
    <w:p w14:paraId="568AD615" w14:textId="3E528EF6" w:rsidR="007F5D80" w:rsidRDefault="007F5D80" w:rsidP="0070237E">
      <w:bookmarkStart w:id="0" w:name="_GoBack"/>
      <w:r>
        <w:t xml:space="preserve">I completed my compulsories complete in 2015, </w:t>
      </w:r>
      <w:r w:rsidR="003A46C8">
        <w:t xml:space="preserve">and currently </w:t>
      </w:r>
      <w:r>
        <w:t xml:space="preserve">finishing </w:t>
      </w:r>
      <w:r w:rsidR="003A46C8">
        <w:t xml:space="preserve">electives </w:t>
      </w:r>
      <w:r>
        <w:t>1 paper at a time while working.</w:t>
      </w:r>
      <w:r>
        <w:br/>
      </w:r>
      <w:bookmarkEnd w:id="0"/>
      <w:r>
        <w:br/>
      </w:r>
      <w:r w:rsidR="00933AD1">
        <w:t>A selection of results are</w:t>
      </w:r>
      <w:r>
        <w:t>:</w:t>
      </w:r>
    </w:p>
    <w:p w14:paraId="4B10D497" w14:textId="2E01FCF5" w:rsidR="0070237E" w:rsidRDefault="007F5D80" w:rsidP="007F5D80">
      <w:pPr>
        <w:pStyle w:val="ListParagraph"/>
        <w:numPr>
          <w:ilvl w:val="0"/>
          <w:numId w:val="13"/>
        </w:numPr>
      </w:pPr>
      <w:r>
        <w:t>A+ in the 300 level Concurrent Systems paper</w:t>
      </w:r>
    </w:p>
    <w:p w14:paraId="5C84D191" w14:textId="7EF2F64B" w:rsidR="007F5D80" w:rsidRDefault="007F5D80" w:rsidP="007F5D80">
      <w:pPr>
        <w:pStyle w:val="ListParagraph"/>
        <w:numPr>
          <w:ilvl w:val="0"/>
          <w:numId w:val="13"/>
        </w:numPr>
      </w:pPr>
      <w:r>
        <w:t>A+ in the 300 level Capstone Project paper</w:t>
      </w:r>
    </w:p>
    <w:p w14:paraId="55A8C3B2" w14:textId="155C0C5D" w:rsidR="007F5D80" w:rsidRDefault="007F5D80" w:rsidP="007F5D80">
      <w:pPr>
        <w:pStyle w:val="ListParagraph"/>
        <w:numPr>
          <w:ilvl w:val="1"/>
          <w:numId w:val="13"/>
        </w:numPr>
      </w:pPr>
      <w:r>
        <w:t xml:space="preserve">Source is available at </w:t>
      </w:r>
      <w:hyperlink r:id="rId13" w:history="1">
        <w:r w:rsidRPr="005363F7">
          <w:rPr>
            <w:rStyle w:val="Hyperlink"/>
          </w:rPr>
          <w:t>https://github.com/DavidDudson/Capstone</w:t>
        </w:r>
      </w:hyperlink>
    </w:p>
    <w:p w14:paraId="4A039A6E" w14:textId="444DF604" w:rsidR="007F5D80" w:rsidRDefault="007F5D80" w:rsidP="007F5D80">
      <w:pPr>
        <w:pStyle w:val="ListParagraph"/>
        <w:numPr>
          <w:ilvl w:val="0"/>
          <w:numId w:val="13"/>
        </w:numPr>
      </w:pPr>
      <w:r>
        <w:t>A+ in the 300 level Special topic</w:t>
      </w:r>
    </w:p>
    <w:p w14:paraId="3D867314" w14:textId="3156F10D" w:rsidR="007F5D80" w:rsidRDefault="007F5D80" w:rsidP="007F5D80">
      <w:pPr>
        <w:pStyle w:val="ListParagraph"/>
        <w:numPr>
          <w:ilvl w:val="1"/>
          <w:numId w:val="13"/>
        </w:numPr>
      </w:pPr>
      <w:r>
        <w:t xml:space="preserve">Source is available at </w:t>
      </w:r>
      <w:hyperlink r:id="rId14" w:history="1">
        <w:r w:rsidRPr="005363F7">
          <w:rPr>
            <w:rStyle w:val="Hyperlink"/>
          </w:rPr>
          <w:t>https://github.com/DavidDudson/FarmManagement</w:t>
        </w:r>
      </w:hyperlink>
    </w:p>
    <w:p w14:paraId="4602A05F" w14:textId="61CC05F6" w:rsidR="00EF486B" w:rsidRDefault="007F5D80" w:rsidP="00EF486B">
      <w:pPr>
        <w:pStyle w:val="Heading1"/>
      </w:pPr>
      <w:r>
        <w:lastRenderedPageBreak/>
        <w:t>References</w:t>
      </w:r>
    </w:p>
    <w:p w14:paraId="1908CBF5" w14:textId="226DCBAC" w:rsidR="007F5D80" w:rsidRDefault="007F5D80" w:rsidP="007F5D80">
      <w:r>
        <w:t>Personal phone numbers for references available on request</w:t>
      </w:r>
    </w:p>
    <w:p w14:paraId="42721C84" w14:textId="77777777" w:rsidR="007F5D80" w:rsidRDefault="007F5D80" w:rsidP="008962AA">
      <w:pPr>
        <w:pStyle w:val="Heading2"/>
      </w:pPr>
      <w:r>
        <w:t>Duane Griffin</w:t>
      </w:r>
    </w:p>
    <w:p w14:paraId="2EBCD1B1" w14:textId="0C1D388D" w:rsidR="007F5D80" w:rsidRDefault="007F5D80" w:rsidP="008962AA">
      <w:r>
        <w:rPr>
          <w:b/>
          <w:bCs/>
        </w:rPr>
        <w:t>Relationship:</w:t>
      </w:r>
      <w:r>
        <w:t> Cofounder of Electric Memory IT </w:t>
      </w:r>
      <w:r>
        <w:br/>
      </w:r>
      <w:r>
        <w:rPr>
          <w:b/>
          <w:bCs/>
        </w:rPr>
        <w:t>Location:</w:t>
      </w:r>
      <w:r>
        <w:t> Palmerston North, New Zealand </w:t>
      </w:r>
      <w:r>
        <w:br/>
      </w:r>
      <w:proofErr w:type="spellStart"/>
      <w:r>
        <w:rPr>
          <w:b/>
          <w:bCs/>
        </w:rPr>
        <w:t>Timezone</w:t>
      </w:r>
      <w:proofErr w:type="spellEnd"/>
      <w:r>
        <w:rPr>
          <w:b/>
          <w:bCs/>
        </w:rPr>
        <w:t>:</w:t>
      </w:r>
      <w:r>
        <w:t> New Zealand Standard Time (NZST - UTC+13) </w:t>
      </w:r>
      <w:r>
        <w:br/>
      </w:r>
      <w:r>
        <w:rPr>
          <w:b/>
          <w:bCs/>
        </w:rPr>
        <w:t>Email:</w:t>
      </w:r>
      <w:r>
        <w:t> duaneg@psenterprise.com </w:t>
      </w:r>
    </w:p>
    <w:p w14:paraId="53C38293" w14:textId="77777777" w:rsidR="007F5D80" w:rsidRDefault="007F5D80" w:rsidP="008962AA">
      <w:pPr>
        <w:pStyle w:val="Heading2"/>
        <w:rPr>
          <w:sz w:val="20"/>
          <w:szCs w:val="20"/>
        </w:rPr>
      </w:pPr>
      <w:r>
        <w:t xml:space="preserve">Luke </w:t>
      </w:r>
      <w:proofErr w:type="spellStart"/>
      <w:r>
        <w:t>Usherwood</w:t>
      </w:r>
      <w:proofErr w:type="spellEnd"/>
    </w:p>
    <w:p w14:paraId="0E75231D" w14:textId="76B6B810" w:rsidR="007F5D80" w:rsidRDefault="007F5D80" w:rsidP="008962AA">
      <w:r>
        <w:rPr>
          <w:b/>
          <w:bCs/>
        </w:rPr>
        <w:t>Relationship:</w:t>
      </w:r>
      <w:r>
        <w:t> Cofounder of Electric Memory IT </w:t>
      </w:r>
      <w:r>
        <w:br/>
      </w:r>
      <w:r>
        <w:rPr>
          <w:b/>
          <w:bCs/>
        </w:rPr>
        <w:t>Location:</w:t>
      </w:r>
      <w:r>
        <w:t> Hungary </w:t>
      </w:r>
      <w:r>
        <w:br/>
      </w:r>
      <w:proofErr w:type="spellStart"/>
      <w:r>
        <w:rPr>
          <w:b/>
          <w:bCs/>
        </w:rPr>
        <w:t>Timezone</w:t>
      </w:r>
      <w:proofErr w:type="spellEnd"/>
      <w:r>
        <w:rPr>
          <w:b/>
          <w:bCs/>
        </w:rPr>
        <w:t>:</w:t>
      </w:r>
      <w:r>
        <w:t> Central European Time (CET - UTC+1) </w:t>
      </w:r>
      <w:r>
        <w:br/>
      </w:r>
      <w:r>
        <w:rPr>
          <w:b/>
          <w:bCs/>
        </w:rPr>
        <w:t>Email:</w:t>
      </w:r>
      <w:r>
        <w:t> lukeu@psenterprise.com </w:t>
      </w:r>
    </w:p>
    <w:p w14:paraId="69072512" w14:textId="77777777" w:rsidR="007F5D80" w:rsidRDefault="007F5D80" w:rsidP="008962AA">
      <w:pPr>
        <w:pStyle w:val="Heading2"/>
        <w:rPr>
          <w:sz w:val="20"/>
          <w:szCs w:val="20"/>
        </w:rPr>
      </w:pPr>
      <w:r>
        <w:t>Andrew Bevan</w:t>
      </w:r>
    </w:p>
    <w:p w14:paraId="5226191A" w14:textId="77777777" w:rsidR="007F5D80" w:rsidRDefault="007F5D80" w:rsidP="008962AA">
      <w:r>
        <w:rPr>
          <w:b/>
          <w:bCs/>
        </w:rPr>
        <w:t>Relationship:</w:t>
      </w:r>
      <w:r>
        <w:t> Head of Software Development, Process Systems Enterprise </w:t>
      </w:r>
      <w:r>
        <w:br/>
      </w:r>
      <w:r>
        <w:rPr>
          <w:b/>
          <w:bCs/>
        </w:rPr>
        <w:t>Location:</w:t>
      </w:r>
      <w:r>
        <w:t> London, England </w:t>
      </w:r>
      <w:r>
        <w:br/>
      </w:r>
      <w:proofErr w:type="spellStart"/>
      <w:r>
        <w:rPr>
          <w:b/>
          <w:bCs/>
        </w:rPr>
        <w:t>Timezone</w:t>
      </w:r>
      <w:proofErr w:type="spellEnd"/>
      <w:r>
        <w:rPr>
          <w:b/>
          <w:bCs/>
        </w:rPr>
        <w:t>:</w:t>
      </w:r>
      <w:r>
        <w:t> Greenwich Mean Time (GMT - UTC+0) </w:t>
      </w:r>
      <w:r>
        <w:br/>
      </w:r>
      <w:r>
        <w:rPr>
          <w:b/>
          <w:bCs/>
        </w:rPr>
        <w:t>Email:</w:t>
      </w:r>
      <w:r>
        <w:t> andrewb@psenterprise.com </w:t>
      </w:r>
      <w:r>
        <w:br/>
      </w:r>
      <w:r>
        <w:rPr>
          <w:b/>
          <w:bCs/>
        </w:rPr>
        <w:t>Phone:</w:t>
      </w:r>
      <w:r>
        <w:t> +44 20 8563 0888</w:t>
      </w:r>
    </w:p>
    <w:p w14:paraId="33DD2695" w14:textId="77777777" w:rsidR="007F5D80" w:rsidRDefault="007F5D80" w:rsidP="008962AA">
      <w:pPr>
        <w:pStyle w:val="Heading2"/>
        <w:rPr>
          <w:sz w:val="20"/>
          <w:szCs w:val="20"/>
        </w:rPr>
      </w:pPr>
      <w:r>
        <w:t>Steven Carpenter</w:t>
      </w:r>
    </w:p>
    <w:p w14:paraId="5C95AFA4" w14:textId="2195BF78" w:rsidR="007F5D80" w:rsidRDefault="007F5D80" w:rsidP="007F5D80">
      <w:r>
        <w:rPr>
          <w:b/>
          <w:bCs/>
        </w:rPr>
        <w:t>Relationship:</w:t>
      </w:r>
      <w:r>
        <w:t> Ex Manager of Dick Smith Palmerston North </w:t>
      </w:r>
      <w:r>
        <w:br/>
      </w:r>
      <w:r>
        <w:rPr>
          <w:b/>
          <w:bCs/>
        </w:rPr>
        <w:t>Location:</w:t>
      </w:r>
      <w:r>
        <w:t> Palmerston North, New Zealand </w:t>
      </w:r>
      <w:r>
        <w:br/>
      </w:r>
      <w:proofErr w:type="spellStart"/>
      <w:r>
        <w:rPr>
          <w:b/>
          <w:bCs/>
        </w:rPr>
        <w:t>Timezone</w:t>
      </w:r>
      <w:proofErr w:type="spellEnd"/>
      <w:r>
        <w:rPr>
          <w:b/>
          <w:bCs/>
        </w:rPr>
        <w:t>:</w:t>
      </w:r>
      <w:r>
        <w:t> New Zealand Standard Time (NZST - UTC+13) </w:t>
      </w:r>
    </w:p>
    <w:p w14:paraId="14D751BA" w14:textId="77777777" w:rsidR="00EF486B" w:rsidRPr="00BC7376" w:rsidRDefault="00EF486B" w:rsidP="00BC7376"/>
    <w:sectPr w:rsidR="00EF486B" w:rsidRPr="00BC7376" w:rsidSect="00E77A74">
      <w:footerReference w:type="default" r:id="rId15"/>
      <w:pgSz w:w="12240" w:h="15840" w:code="1"/>
      <w:pgMar w:top="907" w:right="1440" w:bottom="864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D81717" w14:textId="77777777" w:rsidR="00C8083E" w:rsidRDefault="00C8083E" w:rsidP="00725803">
      <w:pPr>
        <w:spacing w:after="0"/>
      </w:pPr>
      <w:r>
        <w:separator/>
      </w:r>
    </w:p>
  </w:endnote>
  <w:endnote w:type="continuationSeparator" w:id="0">
    <w:p w14:paraId="30B0C910" w14:textId="77777777" w:rsidR="00C8083E" w:rsidRDefault="00C8083E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6C0182" w14:textId="1BDFD4AD" w:rsidR="00C8409E" w:rsidRDefault="00C8409E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A46C8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72FB88" w14:textId="77777777" w:rsidR="00C8083E" w:rsidRDefault="00C8083E" w:rsidP="00725803">
      <w:pPr>
        <w:spacing w:after="0"/>
      </w:pPr>
      <w:r>
        <w:separator/>
      </w:r>
    </w:p>
  </w:footnote>
  <w:footnote w:type="continuationSeparator" w:id="0">
    <w:p w14:paraId="372CE5C8" w14:textId="77777777" w:rsidR="00C8083E" w:rsidRDefault="00C8083E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F1060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AD83981"/>
    <w:multiLevelType w:val="hybridMultilevel"/>
    <w:tmpl w:val="7B420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173A63"/>
    <w:multiLevelType w:val="hybridMultilevel"/>
    <w:tmpl w:val="43629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E21C45"/>
    <w:multiLevelType w:val="hybridMultilevel"/>
    <w:tmpl w:val="7B68B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3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10F2C08"/>
    <w:multiLevelType w:val="hybridMultilevel"/>
    <w:tmpl w:val="DAFC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FF1AD3"/>
    <w:multiLevelType w:val="hybridMultilevel"/>
    <w:tmpl w:val="6D303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974761"/>
    <w:multiLevelType w:val="hybridMultilevel"/>
    <w:tmpl w:val="46AC8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127878"/>
    <w:multiLevelType w:val="hybridMultilevel"/>
    <w:tmpl w:val="C4184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CF17E5"/>
    <w:multiLevelType w:val="hybridMultilevel"/>
    <w:tmpl w:val="D07A5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6"/>
  </w:num>
  <w:num w:numId="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13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1"/>
  </w:num>
  <w:num w:numId="15">
    <w:abstractNumId w:val="15"/>
  </w:num>
  <w:num w:numId="16">
    <w:abstractNumId w:val="9"/>
  </w:num>
  <w:num w:numId="17">
    <w:abstractNumId w:val="17"/>
  </w:num>
  <w:num w:numId="18">
    <w:abstractNumId w:val="10"/>
  </w:num>
  <w:num w:numId="19">
    <w:abstractNumId w:val="18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2MDExBJKGliZGxko6SsGpxcWZ+XkgBUa1AHc+gUIsAAAA"/>
  </w:docVars>
  <w:rsids>
    <w:rsidRoot w:val="00227784"/>
    <w:rsid w:val="00025E77"/>
    <w:rsid w:val="00027312"/>
    <w:rsid w:val="000645F2"/>
    <w:rsid w:val="00082F03"/>
    <w:rsid w:val="000835A0"/>
    <w:rsid w:val="000934A2"/>
    <w:rsid w:val="000C0B17"/>
    <w:rsid w:val="000F3075"/>
    <w:rsid w:val="001B0955"/>
    <w:rsid w:val="00227784"/>
    <w:rsid w:val="0023705D"/>
    <w:rsid w:val="00250A31"/>
    <w:rsid w:val="00251C13"/>
    <w:rsid w:val="002922D0"/>
    <w:rsid w:val="002B3761"/>
    <w:rsid w:val="002B61AA"/>
    <w:rsid w:val="003117F5"/>
    <w:rsid w:val="00340B03"/>
    <w:rsid w:val="00380AE7"/>
    <w:rsid w:val="00396774"/>
    <w:rsid w:val="003A46C8"/>
    <w:rsid w:val="003A6943"/>
    <w:rsid w:val="00400B32"/>
    <w:rsid w:val="00410BA2"/>
    <w:rsid w:val="00434074"/>
    <w:rsid w:val="0044742D"/>
    <w:rsid w:val="00463C3B"/>
    <w:rsid w:val="00476071"/>
    <w:rsid w:val="004937AE"/>
    <w:rsid w:val="004B2A6E"/>
    <w:rsid w:val="004E2970"/>
    <w:rsid w:val="005026DD"/>
    <w:rsid w:val="00513EFC"/>
    <w:rsid w:val="0052113B"/>
    <w:rsid w:val="00564951"/>
    <w:rsid w:val="00573BF9"/>
    <w:rsid w:val="00597B1F"/>
    <w:rsid w:val="005A4A49"/>
    <w:rsid w:val="005B1D68"/>
    <w:rsid w:val="00611B37"/>
    <w:rsid w:val="006252B4"/>
    <w:rsid w:val="00646BA2"/>
    <w:rsid w:val="00675EA0"/>
    <w:rsid w:val="006A1D8F"/>
    <w:rsid w:val="006C08A0"/>
    <w:rsid w:val="006C47D8"/>
    <w:rsid w:val="006D2D08"/>
    <w:rsid w:val="006F26A2"/>
    <w:rsid w:val="0070237E"/>
    <w:rsid w:val="00725803"/>
    <w:rsid w:val="00725CB5"/>
    <w:rsid w:val="007307A3"/>
    <w:rsid w:val="00740A2C"/>
    <w:rsid w:val="00752315"/>
    <w:rsid w:val="007B1F14"/>
    <w:rsid w:val="007C1789"/>
    <w:rsid w:val="007F5D80"/>
    <w:rsid w:val="00857E6B"/>
    <w:rsid w:val="0086656C"/>
    <w:rsid w:val="00881BE0"/>
    <w:rsid w:val="008859B5"/>
    <w:rsid w:val="008962AA"/>
    <w:rsid w:val="008968C4"/>
    <w:rsid w:val="008D7C1C"/>
    <w:rsid w:val="00901438"/>
    <w:rsid w:val="0092291B"/>
    <w:rsid w:val="00932D92"/>
    <w:rsid w:val="00933AD1"/>
    <w:rsid w:val="00950B77"/>
    <w:rsid w:val="0095272C"/>
    <w:rsid w:val="009578D1"/>
    <w:rsid w:val="00972024"/>
    <w:rsid w:val="009F04D2"/>
    <w:rsid w:val="009F2BA7"/>
    <w:rsid w:val="009F6DA0"/>
    <w:rsid w:val="00A01182"/>
    <w:rsid w:val="00A73188"/>
    <w:rsid w:val="00AD13CB"/>
    <w:rsid w:val="00AD3FD8"/>
    <w:rsid w:val="00AD7F6D"/>
    <w:rsid w:val="00B221B5"/>
    <w:rsid w:val="00B370A8"/>
    <w:rsid w:val="00BC7376"/>
    <w:rsid w:val="00BD669A"/>
    <w:rsid w:val="00C13F2B"/>
    <w:rsid w:val="00C33215"/>
    <w:rsid w:val="00C43D65"/>
    <w:rsid w:val="00C8083E"/>
    <w:rsid w:val="00C80C91"/>
    <w:rsid w:val="00C8409E"/>
    <w:rsid w:val="00C84833"/>
    <w:rsid w:val="00C9044F"/>
    <w:rsid w:val="00D2420D"/>
    <w:rsid w:val="00D30382"/>
    <w:rsid w:val="00D413F9"/>
    <w:rsid w:val="00D44E50"/>
    <w:rsid w:val="00D90060"/>
    <w:rsid w:val="00D92B95"/>
    <w:rsid w:val="00DB6137"/>
    <w:rsid w:val="00DC7754"/>
    <w:rsid w:val="00E03F71"/>
    <w:rsid w:val="00E154B5"/>
    <w:rsid w:val="00E232F0"/>
    <w:rsid w:val="00E52791"/>
    <w:rsid w:val="00E77A74"/>
    <w:rsid w:val="00E83195"/>
    <w:rsid w:val="00E96985"/>
    <w:rsid w:val="00EF486B"/>
    <w:rsid w:val="00F00A4F"/>
    <w:rsid w:val="00F33CD8"/>
    <w:rsid w:val="00FC5D93"/>
    <w:rsid w:val="00FD1DE2"/>
    <w:rsid w:val="338F7B81"/>
    <w:rsid w:val="3F94C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6F6D03"/>
  <w15:chartTrackingRefBased/>
  <w15:docId w15:val="{1B3786FE-4B7D-4B23-BD6E-3688A3467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2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52113B"/>
    <w:pPr>
      <w:pBdr>
        <w:top w:val="single" w:sz="4" w:space="3" w:color="A6A6A6" w:themeColor="background1" w:themeShade="A6"/>
      </w:pBdr>
      <w:spacing w:before="480" w:after="12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52113B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styleId="GridTable1Light">
    <w:name w:val="Grid Table 1 Light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3">
    <w:name w:val="Grid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2">
    <w:name w:val="List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3">
    <w:name w:val="List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styleId="PlainTable1">
    <w:name w:val="Plain Table 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character" w:styleId="UnresolvedMention">
    <w:name w:val="Unresolved Mention"/>
    <w:basedOn w:val="DefaultParagraphFont"/>
    <w:uiPriority w:val="99"/>
    <w:semiHidden/>
    <w:unhideWhenUsed/>
    <w:rsid w:val="007F5D8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40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5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9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143187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920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04889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85485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24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2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73621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14308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5938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981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2861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5279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github.com/DavidDudson/Capstone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scalameta/paradis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scalameta/scalameta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daviddudson/elysium" TargetMode="External"/><Relationship Id="rId4" Type="http://schemas.openxmlformats.org/officeDocument/2006/relationships/styles" Target="styles.xml"/><Relationship Id="rId9" Type="http://schemas.openxmlformats.org/officeDocument/2006/relationships/hyperlink" Target="https://github.com/scalameta/scalagen" TargetMode="External"/><Relationship Id="rId14" Type="http://schemas.openxmlformats.org/officeDocument/2006/relationships/hyperlink" Target="https://github.com/DavidDudson/FarmManagement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A5ECAAB-ED2B-4EBF-8BF4-AB576C0AA7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3</TotalTime>
  <Pages>1</Pages>
  <Words>1149</Words>
  <Characters>655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dson, David</dc:creator>
  <cp:keywords/>
  <dc:description/>
  <cp:lastModifiedBy>David Dudson</cp:lastModifiedBy>
  <cp:revision>7</cp:revision>
  <cp:lastPrinted>2018-02-18T00:27:00Z</cp:lastPrinted>
  <dcterms:created xsi:type="dcterms:W3CDTF">2018-02-04T21:35:00Z</dcterms:created>
  <dcterms:modified xsi:type="dcterms:W3CDTF">2018-03-04T07:19:00Z</dcterms:modified>
  <cp:category/>
</cp:coreProperties>
</file>